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33B6" w14:textId="77777777" w:rsidR="001E2C54" w:rsidRPr="007127E2" w:rsidRDefault="001E2C54">
      <w:pPr>
        <w:spacing w:before="2"/>
        <w:rPr>
          <w:rFonts w:eastAsia="Times New Roman" w:cstheme="minorHAnsi"/>
          <w:sz w:val="6"/>
          <w:szCs w:val="6"/>
        </w:rPr>
      </w:pPr>
    </w:p>
    <w:p w14:paraId="48F90C51" w14:textId="77777777" w:rsidR="001E2C54" w:rsidRPr="007127E2" w:rsidRDefault="001E2C54">
      <w:pPr>
        <w:spacing w:before="8"/>
        <w:rPr>
          <w:rFonts w:eastAsia="Times New Roman" w:cstheme="minorHAnsi"/>
          <w:sz w:val="11"/>
          <w:szCs w:val="11"/>
        </w:rPr>
      </w:pPr>
    </w:p>
    <w:bookmarkStart w:id="0" w:name="_Hlk36268936"/>
    <w:p w14:paraId="4D68BD03" w14:textId="57C0E076" w:rsidR="00927935" w:rsidRPr="00927935" w:rsidRDefault="00927935" w:rsidP="00927935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  <w:sz w:val="24"/>
        </w:rPr>
      </w:pPr>
      <w:r w:rsidRPr="00927935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AD3F61" wp14:editId="316A87F4">
                <wp:simplePos x="0" y="0"/>
                <wp:positionH relativeFrom="column">
                  <wp:posOffset>-1270</wp:posOffset>
                </wp:positionH>
                <wp:positionV relativeFrom="paragraph">
                  <wp:posOffset>187960</wp:posOffset>
                </wp:positionV>
                <wp:extent cx="6309360" cy="31750"/>
                <wp:effectExtent l="0" t="0" r="34290" b="254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3175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C46457" id="Straight Connector 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pt,14.8pt" to="496.7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" strokecolor="windowText" strokeweight="1.5pt">
                <v:stroke joinstyle="miter"/>
              </v:line>
            </w:pict>
          </mc:Fallback>
        </mc:AlternateContent>
      </w:r>
      <w:r w:rsidRPr="00927935">
        <w:rPr>
          <w:rFonts w:ascii="Calibri" w:eastAsia="Calibri" w:hAnsi="Calibri" w:cs="Calibri"/>
          <w:b/>
          <w:bCs/>
          <w:sz w:val="24"/>
        </w:rPr>
        <w:t>TAILORED COLLABORATION</w:t>
      </w:r>
      <w:r w:rsidRPr="00927935">
        <w:rPr>
          <w:rFonts w:ascii="Calibri" w:eastAsia="Calibri" w:hAnsi="Calibri" w:cs="Calibri"/>
          <w:b/>
          <w:sz w:val="24"/>
        </w:rPr>
        <w:t xml:space="preserve"> PROGRAM PRE-PROPOSAL/DRAFT RFP COVER SHEET</w:t>
      </w:r>
    </w:p>
    <w:p w14:paraId="4627EB11" w14:textId="2C51C35F" w:rsidR="00927935" w:rsidRPr="00927935" w:rsidRDefault="00927935" w:rsidP="00927935">
      <w:pPr>
        <w:autoSpaceDE w:val="0"/>
        <w:autoSpaceDN w:val="0"/>
        <w:adjustRightInd w:val="0"/>
        <w:jc w:val="center"/>
        <w:rPr>
          <w:rFonts w:ascii="Calibri" w:eastAsia="Calibri" w:hAnsi="Calibri" w:cs="Calibri"/>
          <w:b/>
          <w:sz w:val="24"/>
        </w:rPr>
      </w:pPr>
    </w:p>
    <w:p w14:paraId="0471BB5A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Calibri"/>
          <w:b/>
          <w:sz w:val="20"/>
          <w:szCs w:val="20"/>
        </w:rPr>
      </w:pPr>
      <w:r w:rsidRPr="00927935">
        <w:rPr>
          <w:rFonts w:ascii="Calibri" w:eastAsia="Calibri" w:hAnsi="Calibri" w:cs="Calibri"/>
          <w:b/>
          <w:sz w:val="20"/>
          <w:szCs w:val="20"/>
        </w:rPr>
        <w:t>PROPOSER INFORMATION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8"/>
        <w:gridCol w:w="6861"/>
      </w:tblGrid>
      <w:tr w:rsidR="00927935" w:rsidRPr="00927935" w14:paraId="3728CA86" w14:textId="77777777" w:rsidTr="00F41BF1">
        <w:tc>
          <w:tcPr>
            <w:tcW w:w="2736" w:type="dxa"/>
          </w:tcPr>
          <w:p w14:paraId="1A2D2CD0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Sponsoring Utility:</w:t>
            </w:r>
          </w:p>
        </w:tc>
        <w:tc>
          <w:tcPr>
            <w:tcW w:w="7200" w:type="dxa"/>
            <w:tcBorders>
              <w:bottom w:val="single" w:sz="4" w:space="0" w:color="auto"/>
            </w:tcBorders>
          </w:tcPr>
          <w:p w14:paraId="521CD51E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10A1B1B7" w14:textId="77777777" w:rsidTr="00F41BF1">
        <w:tc>
          <w:tcPr>
            <w:tcW w:w="2736" w:type="dxa"/>
          </w:tcPr>
          <w:p w14:paraId="32EE3C5D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Contact Person at Utility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788E92C6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730FDE4C" w14:textId="77777777" w:rsidTr="00F41BF1">
        <w:tc>
          <w:tcPr>
            <w:tcW w:w="2736" w:type="dxa"/>
          </w:tcPr>
          <w:p w14:paraId="262B6FA8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6B674005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77C47236" w14:textId="77777777" w:rsidTr="00F41BF1">
        <w:tc>
          <w:tcPr>
            <w:tcW w:w="2736" w:type="dxa"/>
          </w:tcPr>
          <w:p w14:paraId="42D00BC3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hone and 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425FFEF2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465E7BD3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Times New Roman"/>
          <w:sz w:val="20"/>
          <w:szCs w:val="20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5"/>
        <w:gridCol w:w="6844"/>
      </w:tblGrid>
      <w:tr w:rsidR="00927935" w:rsidRPr="00927935" w14:paraId="49F52E5F" w14:textId="77777777" w:rsidTr="00F41BF1">
        <w:tc>
          <w:tcPr>
            <w:tcW w:w="2736" w:type="dxa"/>
          </w:tcPr>
          <w:p w14:paraId="31C13162" w14:textId="0B678190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Coordinating PI</w:t>
            </w:r>
            <w:r w:rsidR="00FB5170">
              <w:rPr>
                <w:rFonts w:ascii="Calibri" w:eastAsia="Calibri" w:hAnsi="Calibri" w:cs="Times New Roman"/>
                <w:sz w:val="20"/>
                <w:szCs w:val="20"/>
              </w:rPr>
              <w:t>/Organization</w:t>
            </w: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</w:p>
        </w:tc>
        <w:tc>
          <w:tcPr>
            <w:tcW w:w="7200" w:type="dxa"/>
            <w:tcBorders>
              <w:bottom w:val="single" w:sz="4" w:space="0" w:color="auto"/>
            </w:tcBorders>
          </w:tcPr>
          <w:p w14:paraId="5B904D5F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708C8C4D" w14:textId="77777777" w:rsidTr="00F41BF1">
        <w:tc>
          <w:tcPr>
            <w:tcW w:w="2736" w:type="dxa"/>
          </w:tcPr>
          <w:p w14:paraId="5E00CBD3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Address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5F984B45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3E8E47DA" w14:textId="77777777" w:rsidTr="00F41BF1">
        <w:tc>
          <w:tcPr>
            <w:tcW w:w="2736" w:type="dxa"/>
          </w:tcPr>
          <w:p w14:paraId="5AEF57F0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hone and Email:</w:t>
            </w:r>
          </w:p>
        </w:tc>
        <w:tc>
          <w:tcPr>
            <w:tcW w:w="7200" w:type="dxa"/>
            <w:tcBorders>
              <w:top w:val="single" w:sz="4" w:space="0" w:color="auto"/>
              <w:bottom w:val="single" w:sz="4" w:space="0" w:color="auto"/>
            </w:tcBorders>
          </w:tcPr>
          <w:p w14:paraId="2B0D76AB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736745D7" w14:textId="053B161C" w:rsidR="00927935" w:rsidRPr="00927935" w:rsidRDefault="00927935" w:rsidP="00927935">
      <w:pPr>
        <w:widowControl/>
        <w:tabs>
          <w:tab w:val="left" w:pos="970"/>
        </w:tabs>
        <w:spacing w:line="259" w:lineRule="auto"/>
        <w:rPr>
          <w:rFonts w:ascii="Calibri" w:eastAsia="Calibri" w:hAnsi="Calibri" w:cs="Times New Roman"/>
          <w:sz w:val="20"/>
          <w:szCs w:val="20"/>
        </w:rPr>
      </w:pPr>
      <w:r w:rsidRPr="00927935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9655DE" wp14:editId="658E2C68">
                <wp:simplePos x="0" y="0"/>
                <wp:positionH relativeFrom="column">
                  <wp:posOffset>30480</wp:posOffset>
                </wp:positionH>
                <wp:positionV relativeFrom="paragraph">
                  <wp:posOffset>53340</wp:posOffset>
                </wp:positionV>
                <wp:extent cx="63093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CEEDD7" id="Straight Connector 2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4pt,4.2pt" to="499.2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" strokecolor="windowText" strokeweight="1.5pt">
                <v:stroke joinstyle="miter"/>
              </v:line>
            </w:pict>
          </mc:Fallback>
        </mc:AlternateContent>
      </w:r>
      <w:r>
        <w:rPr>
          <w:rFonts w:ascii="Calibri" w:eastAsia="Calibri" w:hAnsi="Calibri" w:cs="Times New Roman"/>
          <w:sz w:val="20"/>
          <w:szCs w:val="20"/>
        </w:rPr>
        <w:tab/>
      </w:r>
    </w:p>
    <w:p w14:paraId="5BEF4C87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Times New Roman"/>
          <w:b/>
          <w:bCs/>
          <w:sz w:val="20"/>
          <w:szCs w:val="20"/>
        </w:rPr>
      </w:pPr>
      <w:r w:rsidRPr="00927935">
        <w:rPr>
          <w:rFonts w:ascii="Calibri" w:eastAsia="Calibri" w:hAnsi="Calibri" w:cs="Times New Roman"/>
          <w:b/>
          <w:bCs/>
          <w:sz w:val="20"/>
          <w:szCs w:val="20"/>
        </w:rPr>
        <w:t>PROJECT INFORMATION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7"/>
        <w:gridCol w:w="6982"/>
      </w:tblGrid>
      <w:tr w:rsidR="00927935" w:rsidRPr="00927935" w14:paraId="1D9AAEA5" w14:textId="77777777" w:rsidTr="00927935">
        <w:tc>
          <w:tcPr>
            <w:tcW w:w="2695" w:type="dxa"/>
          </w:tcPr>
          <w:p w14:paraId="0657C7F7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roject Title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709EF7F0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475B974E" w14:textId="77777777" w:rsidTr="00927935">
        <w:tc>
          <w:tcPr>
            <w:tcW w:w="2695" w:type="dxa"/>
          </w:tcPr>
          <w:p w14:paraId="522ABE8A" w14:textId="01FD4531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Topic/Keywords</w:t>
            </w:r>
            <w:r w:rsidR="00AB5E33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4CDCA2BA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927935" w:rsidRPr="00927935" w14:paraId="5D2C6F31" w14:textId="77777777" w:rsidTr="00927935">
        <w:tc>
          <w:tcPr>
            <w:tcW w:w="2695" w:type="dxa"/>
          </w:tcPr>
          <w:p w14:paraId="1FC86E18" w14:textId="6C541B86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927935">
              <w:rPr>
                <w:rFonts w:ascii="Calibri" w:eastAsia="Calibri" w:hAnsi="Calibri" w:cs="Times New Roman"/>
                <w:sz w:val="20"/>
                <w:szCs w:val="20"/>
              </w:rPr>
              <w:t>Project Period</w:t>
            </w:r>
            <w:r w:rsidR="00AB5E33">
              <w:rPr>
                <w:rFonts w:ascii="Calibri" w:eastAsia="Calibri" w:hAnsi="Calibri" w:cs="Times New Roman"/>
                <w:sz w:val="20"/>
                <w:szCs w:val="20"/>
              </w:rPr>
              <w:t>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673451A1" w14:textId="77777777" w:rsidR="00927935" w:rsidRPr="00927935" w:rsidRDefault="00927935" w:rsidP="00927935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0CB2A59D" w14:textId="77777777" w:rsidR="00927935" w:rsidRPr="00927935" w:rsidRDefault="00927935" w:rsidP="00927935">
      <w:pPr>
        <w:widowControl/>
        <w:spacing w:line="259" w:lineRule="auto"/>
        <w:jc w:val="center"/>
        <w:rPr>
          <w:rFonts w:ascii="Calibri" w:eastAsia="Calibri" w:hAnsi="Calibri" w:cs="Times New Roman"/>
          <w:sz w:val="20"/>
          <w:szCs w:val="20"/>
        </w:rPr>
      </w:pPr>
      <w:r w:rsidRPr="00927935">
        <w:rPr>
          <w:rFonts w:ascii="Calibri" w:eastAsia="Calibri" w:hAnsi="Calibri" w:cs="Times New Roman"/>
          <w:sz w:val="20"/>
          <w:szCs w:val="20"/>
        </w:rPr>
        <w:t xml:space="preserve">Project is to be: </w:t>
      </w:r>
      <w:sdt>
        <w:sdtPr>
          <w:rPr>
            <w:rFonts w:ascii="Calibri" w:eastAsia="Calibri" w:hAnsi="Calibri" w:cs="Times New Roman"/>
            <w:sz w:val="20"/>
            <w:szCs w:val="20"/>
          </w:rPr>
          <w:id w:val="2138525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27935">
            <w:rPr>
              <w:rFonts w:ascii="Segoe UI Symbol" w:eastAsia="Calibri" w:hAnsi="Segoe UI Symbol" w:cs="Segoe UI Symbol"/>
              <w:sz w:val="20"/>
              <w:szCs w:val="20"/>
            </w:rPr>
            <w:t>☐</w:t>
          </w:r>
        </w:sdtContent>
      </w:sdt>
      <w:r w:rsidRPr="00927935">
        <w:rPr>
          <w:rFonts w:ascii="Calibri" w:eastAsia="Calibri" w:hAnsi="Calibri" w:cs="Times New Roman"/>
          <w:sz w:val="20"/>
          <w:szCs w:val="20"/>
        </w:rPr>
        <w:t xml:space="preserve">Sole-Sourced   </w:t>
      </w:r>
      <w:sdt>
        <w:sdtPr>
          <w:rPr>
            <w:rFonts w:ascii="Calibri" w:eastAsia="Calibri" w:hAnsi="Calibri" w:cs="Times New Roman"/>
            <w:sz w:val="20"/>
            <w:szCs w:val="20"/>
          </w:rPr>
          <w:id w:val="7316668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27935">
            <w:rPr>
              <w:rFonts w:ascii="Segoe UI Symbol" w:eastAsia="Calibri" w:hAnsi="Segoe UI Symbol" w:cs="Segoe UI Symbol"/>
              <w:sz w:val="20"/>
              <w:szCs w:val="20"/>
            </w:rPr>
            <w:t>☐</w:t>
          </w:r>
        </w:sdtContent>
      </w:sdt>
      <w:proofErr w:type="gramStart"/>
      <w:r w:rsidRPr="00927935">
        <w:rPr>
          <w:rFonts w:ascii="Calibri" w:eastAsia="Calibri" w:hAnsi="Calibri" w:cs="Times New Roman"/>
          <w:sz w:val="20"/>
          <w:szCs w:val="20"/>
        </w:rPr>
        <w:t>RFP</w:t>
      </w:r>
      <w:proofErr w:type="gramEnd"/>
    </w:p>
    <w:p w14:paraId="3C882059" w14:textId="77777777" w:rsidR="00927935" w:rsidRPr="00927935" w:rsidRDefault="00927935" w:rsidP="00927935">
      <w:pPr>
        <w:widowControl/>
        <w:spacing w:line="259" w:lineRule="auto"/>
        <w:jc w:val="center"/>
        <w:rPr>
          <w:rFonts w:ascii="Calibri" w:eastAsia="Calibri" w:hAnsi="Calibri" w:cs="Times New Roman"/>
          <w:sz w:val="20"/>
          <w:szCs w:val="20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4"/>
        <w:gridCol w:w="1440"/>
        <w:gridCol w:w="1350"/>
        <w:gridCol w:w="1620"/>
      </w:tblGrid>
      <w:tr w:rsidR="00927935" w:rsidRPr="00927935" w14:paraId="147AA0D8" w14:textId="77777777" w:rsidTr="008154B2">
        <w:trPr>
          <w:trHeight w:hRule="exact" w:val="975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DC588" w14:textId="77777777" w:rsidR="00927935" w:rsidRPr="00927935" w:rsidRDefault="00927935" w:rsidP="00927935">
            <w:pPr>
              <w:spacing w:line="206" w:lineRule="exact"/>
              <w:ind w:left="363"/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 xml:space="preserve">Organization Name </w:t>
            </w:r>
          </w:p>
          <w:p w14:paraId="3B9FCC05" w14:textId="77777777" w:rsidR="00927935" w:rsidRPr="00927935" w:rsidRDefault="00927935" w:rsidP="00927935">
            <w:pPr>
              <w:spacing w:line="206" w:lineRule="exact"/>
              <w:ind w:left="363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proofErr w:type="gramStart"/>
            <w:r w:rsidRPr="00927935">
              <w:rPr>
                <w:rFonts w:ascii="Calibri" w:eastAsia="Calibri" w:hAnsi="Calibri" w:cs="Calibri"/>
                <w:sz w:val="20"/>
                <w:szCs w:val="20"/>
              </w:rPr>
              <w:t>note</w:t>
            </w:r>
            <w:proofErr w:type="gramEnd"/>
            <w:r w:rsidRPr="00927935">
              <w:rPr>
                <w:rFonts w:ascii="Calibri" w:eastAsia="Calibri" w:hAnsi="Calibri" w:cs="Calibri"/>
                <w:sz w:val="20"/>
                <w:szCs w:val="20"/>
              </w:rPr>
              <w:t xml:space="preserve"> with * subscriber organizations whose funding is eligible for WRF match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62BEF1" w14:textId="77777777" w:rsidR="00927935" w:rsidRPr="00927935" w:rsidRDefault="00927935" w:rsidP="00927935">
            <w:pPr>
              <w:ind w:left="198" w:right="201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Cash Co-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funding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(Funds to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WRF)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42FAA" w14:textId="57DB7391" w:rsidR="00927935" w:rsidRPr="00927935" w:rsidRDefault="00927935" w:rsidP="00927935">
            <w:pPr>
              <w:spacing w:line="238" w:lineRule="auto"/>
              <w:ind w:left="145" w:right="147" w:firstLine="5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-</w:t>
            </w:r>
            <w:r w:rsidR="00AB5E3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K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d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(Goods &amp;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Services by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3rd Parties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E58060" w14:textId="18ED597F" w:rsidR="00927935" w:rsidRPr="00927935" w:rsidRDefault="00927935" w:rsidP="00927935">
            <w:pPr>
              <w:spacing w:line="238" w:lineRule="auto"/>
              <w:ind w:left="145" w:right="147" w:firstLine="5"/>
              <w:jc w:val="center"/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Total Funding (Cash + In-</w:t>
            </w:r>
            <w:r w:rsidR="00AB5E3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K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d)</w:t>
            </w:r>
          </w:p>
        </w:tc>
      </w:tr>
      <w:tr w:rsidR="00927935" w:rsidRPr="00927935" w14:paraId="7C5BD54C" w14:textId="77777777" w:rsidTr="008154B2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793A43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BCF43C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F257BE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D0BD6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7A2BB3A9" w14:textId="77777777" w:rsidTr="008154B2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12CC87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3D4410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68FEAB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FEAC7B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04F93935" w14:textId="77777777" w:rsidTr="008154B2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985772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3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5FB6C2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F3248A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CDA9D5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73A12760" w14:textId="77777777" w:rsidTr="008154B2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68145E39" w14:textId="77777777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Subtotal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06FA4D8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613E124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43B0E07E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458329DE" w14:textId="77777777" w:rsidTr="008154B2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8707368" w14:textId="19460B9F" w:rsidR="00927935" w:rsidRPr="00927935" w:rsidRDefault="00927935" w:rsidP="00927935">
            <w:pPr>
              <w:spacing w:line="227" w:lineRule="exact"/>
              <w:ind w:left="102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Funds </w:t>
            </w:r>
            <w:r w:rsidR="00433ECB">
              <w:rPr>
                <w:rFonts w:ascii="Calibri" w:eastAsia="Calibri" w:hAnsi="Calibri" w:cs="Calibri"/>
                <w:b/>
                <w:sz w:val="20"/>
                <w:szCs w:val="20"/>
              </w:rPr>
              <w:t>R</w:t>
            </w: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>equested from WRF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D08150D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A1C7D60" w14:textId="77777777" w:rsidR="00927935" w:rsidRPr="00927935" w:rsidRDefault="00927935" w:rsidP="00927935">
            <w:pPr>
              <w:widowControl/>
              <w:spacing w:after="160" w:line="259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sz w:val="20"/>
                <w:szCs w:val="20"/>
              </w:rPr>
              <w:t>N/A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520283B2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927935" w:rsidRPr="00927935" w14:paraId="7A0020FD" w14:textId="77777777" w:rsidTr="008154B2">
        <w:trPr>
          <w:trHeight w:hRule="exact" w:val="470"/>
          <w:jc w:val="center"/>
        </w:trPr>
        <w:tc>
          <w:tcPr>
            <w:tcW w:w="4404" w:type="dxa"/>
            <w:tcBorders>
              <w:top w:val="single" w:sz="4" w:space="0" w:color="auto"/>
            </w:tcBorders>
            <w:vAlign w:val="center"/>
          </w:tcPr>
          <w:p w14:paraId="53E9FA32" w14:textId="77777777" w:rsidR="00927935" w:rsidRPr="00927935" w:rsidRDefault="00927935" w:rsidP="00927935">
            <w:pPr>
              <w:ind w:left="102" w:right="189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92793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Total Project Budget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5230341E" w14:textId="77777777" w:rsidR="00927935" w:rsidRPr="00927935" w:rsidRDefault="00927935" w:rsidP="00927935">
            <w:pPr>
              <w:widowControl/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E4C4894" w14:textId="77777777" w:rsidR="00927935" w:rsidRPr="00927935" w:rsidRDefault="00927935" w:rsidP="00927935">
            <w:pPr>
              <w:widowControl/>
              <w:spacing w:after="160" w:line="259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1BE5" w14:textId="77777777" w:rsidR="00927935" w:rsidRPr="00927935" w:rsidRDefault="00927935" w:rsidP="00927935">
            <w:pPr>
              <w:widowControl/>
              <w:spacing w:after="160" w:line="259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14:paraId="354B9A82" w14:textId="2B115EDB" w:rsidR="00927935" w:rsidRPr="00927935" w:rsidRDefault="00927935" w:rsidP="007052E2">
      <w:pPr>
        <w:widowControl/>
        <w:autoSpaceDE w:val="0"/>
        <w:autoSpaceDN w:val="0"/>
        <w:adjustRightInd w:val="0"/>
        <w:spacing w:line="259" w:lineRule="auto"/>
        <w:rPr>
          <w:rFonts w:ascii="Calibri" w:eastAsia="Calibri" w:hAnsi="Calibri" w:cs="Calibri"/>
          <w:bCs/>
          <w:sz w:val="20"/>
        </w:rPr>
      </w:pPr>
    </w:p>
    <w:p w14:paraId="307346C4" w14:textId="77777777" w:rsidR="00927935" w:rsidRPr="00927935" w:rsidRDefault="00000000" w:rsidP="00927935">
      <w:pPr>
        <w:widowControl/>
        <w:autoSpaceDE w:val="0"/>
        <w:autoSpaceDN w:val="0"/>
        <w:adjustRightInd w:val="0"/>
        <w:spacing w:line="259" w:lineRule="auto"/>
        <w:rPr>
          <w:rFonts w:ascii="Calibri" w:eastAsia="Calibri" w:hAnsi="Calibri" w:cs="Calibri"/>
          <w:bCs/>
          <w:sz w:val="20"/>
        </w:rPr>
      </w:pPr>
      <w:r>
        <w:rPr>
          <w:rFonts w:ascii="Calibri" w:eastAsia="Calibri" w:hAnsi="Calibri" w:cs="Calibri"/>
          <w:b/>
          <w:bCs/>
          <w:sz w:val="20"/>
        </w:rPr>
        <w:pict w14:anchorId="00D38382">
          <v:rect id="_x0000_i1025" style="width:540pt;height:1pt" o:hralign="center" o:hrstd="t" o:hrnoshade="t" o:hr="t" fillcolor="black" stroked="f"/>
        </w:pict>
      </w:r>
    </w:p>
    <w:p w14:paraId="516EA95D" w14:textId="77777777" w:rsidR="00927935" w:rsidRPr="00927935" w:rsidRDefault="00927935" w:rsidP="00927935">
      <w:pPr>
        <w:widowControl/>
        <w:autoSpaceDE w:val="0"/>
        <w:autoSpaceDN w:val="0"/>
        <w:adjustRightInd w:val="0"/>
        <w:spacing w:line="259" w:lineRule="auto"/>
        <w:rPr>
          <w:rFonts w:ascii="Calibri" w:eastAsia="Calibri" w:hAnsi="Calibri" w:cs="Calibri"/>
          <w:b/>
          <w:bCs/>
          <w:sz w:val="20"/>
        </w:rPr>
      </w:pPr>
      <w:r w:rsidRPr="00927935">
        <w:rPr>
          <w:rFonts w:ascii="Calibri" w:eastAsia="Calibri" w:hAnsi="Calibri" w:cs="Calibri"/>
          <w:b/>
          <w:bCs/>
          <w:sz w:val="20"/>
        </w:rPr>
        <w:t>AUTHORIZED SIGNATURES</w:t>
      </w:r>
    </w:p>
    <w:p w14:paraId="1D643EA9" w14:textId="77777777" w:rsidR="00927935" w:rsidRPr="00927935" w:rsidRDefault="00927935" w:rsidP="00927935">
      <w:pPr>
        <w:widowControl/>
        <w:tabs>
          <w:tab w:val="left" w:pos="4140"/>
        </w:tabs>
        <w:spacing w:line="259" w:lineRule="auto"/>
        <w:rPr>
          <w:rFonts w:ascii="Calibri" w:eastAsia="Calibri" w:hAnsi="Calibri" w:cs="Calibri"/>
          <w:b/>
          <w:sz w:val="20"/>
          <w:u w:val="single"/>
        </w:rPr>
      </w:pPr>
      <w:r w:rsidRPr="00927935">
        <w:rPr>
          <w:rFonts w:ascii="Calibri" w:eastAsia="Calibri" w:hAnsi="Calibri" w:cs="Calibri"/>
          <w:b/>
          <w:sz w:val="20"/>
          <w:u w:val="single"/>
        </w:rPr>
        <w:t>Principal Investigator</w:t>
      </w:r>
    </w:p>
    <w:p w14:paraId="29C4A61F" w14:textId="77777777" w:rsidR="00927935" w:rsidRPr="00927935" w:rsidRDefault="00927935" w:rsidP="00927935">
      <w:pPr>
        <w:widowControl/>
        <w:tabs>
          <w:tab w:val="left" w:pos="4140"/>
        </w:tabs>
        <w:spacing w:line="259" w:lineRule="auto"/>
        <w:rPr>
          <w:rFonts w:ascii="Calibri" w:eastAsia="Calibri" w:hAnsi="Calibri" w:cs="Calibri"/>
          <w:i/>
          <w:sz w:val="20"/>
        </w:rPr>
      </w:pPr>
      <w:r w:rsidRPr="00927935">
        <w:rPr>
          <w:rFonts w:ascii="Calibri" w:eastAsia="Calibri" w:hAnsi="Calibri" w:cs="Calibri"/>
          <w:i/>
          <w:sz w:val="20"/>
        </w:rPr>
        <w:t xml:space="preserve">I agree to accept responsibility for scientific conduct of the project and to provide the required project reports if a contract is awarded </w:t>
      </w:r>
      <w:proofErr w:type="gramStart"/>
      <w:r w:rsidRPr="00927935">
        <w:rPr>
          <w:rFonts w:ascii="Calibri" w:eastAsia="Calibri" w:hAnsi="Calibri" w:cs="Calibri"/>
          <w:i/>
          <w:sz w:val="20"/>
        </w:rPr>
        <w:t>as a result of</w:t>
      </w:r>
      <w:proofErr w:type="gramEnd"/>
      <w:r w:rsidRPr="00927935">
        <w:rPr>
          <w:rFonts w:ascii="Calibri" w:eastAsia="Calibri" w:hAnsi="Calibri" w:cs="Calibri"/>
          <w:i/>
          <w:sz w:val="20"/>
        </w:rPr>
        <w:t xml:space="preserve"> this application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3770"/>
        <w:gridCol w:w="685"/>
        <w:gridCol w:w="4020"/>
      </w:tblGrid>
      <w:tr w:rsidR="00927935" w:rsidRPr="00927935" w14:paraId="69830AB4" w14:textId="77777777" w:rsidTr="00927935">
        <w:tc>
          <w:tcPr>
            <w:tcW w:w="1044" w:type="dxa"/>
          </w:tcPr>
          <w:p w14:paraId="7825CD19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5D3A301E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1C54C871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7B9A4CD9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tr w:rsidR="00927935" w:rsidRPr="00927935" w14:paraId="54BBFB75" w14:textId="77777777" w:rsidTr="00927935">
        <w:tc>
          <w:tcPr>
            <w:tcW w:w="1044" w:type="dxa"/>
          </w:tcPr>
          <w:p w14:paraId="633E8E8E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71EFBE64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1567F63F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505E825D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</w:tbl>
    <w:p w14:paraId="4AAA90E5" w14:textId="77777777" w:rsidR="00927935" w:rsidRPr="00927935" w:rsidRDefault="00927935" w:rsidP="00927935">
      <w:pPr>
        <w:widowControl/>
        <w:tabs>
          <w:tab w:val="left" w:pos="4140"/>
        </w:tabs>
        <w:spacing w:line="259" w:lineRule="auto"/>
        <w:rPr>
          <w:rFonts w:ascii="Calibri" w:eastAsia="Calibri" w:hAnsi="Calibri" w:cs="Calibri"/>
          <w:iCs/>
          <w:sz w:val="20"/>
        </w:rPr>
      </w:pPr>
    </w:p>
    <w:p w14:paraId="0C856F6C" w14:textId="3640D08B" w:rsidR="00927935" w:rsidRPr="00927935" w:rsidRDefault="00927935" w:rsidP="00927935">
      <w:pPr>
        <w:widowControl/>
        <w:spacing w:line="259" w:lineRule="auto"/>
        <w:rPr>
          <w:rFonts w:ascii="Calibri" w:eastAsia="Calibri" w:hAnsi="Calibri" w:cs="Calibri"/>
          <w:b/>
          <w:sz w:val="20"/>
          <w:u w:val="single"/>
        </w:rPr>
      </w:pPr>
      <w:r w:rsidRPr="00927935">
        <w:rPr>
          <w:rFonts w:ascii="Calibri" w:eastAsia="Calibri" w:hAnsi="Calibri" w:cs="Calibri"/>
          <w:b/>
          <w:sz w:val="20"/>
          <w:u w:val="single"/>
        </w:rPr>
        <w:t>Designated Official Responsible for Contracts in the Proposer</w:t>
      </w:r>
      <w:r w:rsidR="00F27F57">
        <w:rPr>
          <w:rFonts w:ascii="Calibri" w:eastAsia="Calibri" w:hAnsi="Calibri" w:cs="Calibri"/>
          <w:b/>
          <w:sz w:val="20"/>
          <w:u w:val="single"/>
        </w:rPr>
        <w:t>'</w:t>
      </w:r>
      <w:r w:rsidRPr="00927935">
        <w:rPr>
          <w:rFonts w:ascii="Calibri" w:eastAsia="Calibri" w:hAnsi="Calibri" w:cs="Calibri"/>
          <w:b/>
          <w:sz w:val="20"/>
          <w:u w:val="single"/>
        </w:rPr>
        <w:t>s Organization</w:t>
      </w:r>
    </w:p>
    <w:p w14:paraId="7610279F" w14:textId="77777777" w:rsidR="00927935" w:rsidRPr="00927935" w:rsidRDefault="00927935" w:rsidP="00927935">
      <w:pPr>
        <w:widowControl/>
        <w:spacing w:line="259" w:lineRule="auto"/>
        <w:rPr>
          <w:rFonts w:ascii="Calibri" w:eastAsia="Calibri" w:hAnsi="Calibri" w:cs="Calibri"/>
          <w:i/>
          <w:sz w:val="20"/>
        </w:rPr>
      </w:pPr>
      <w:r w:rsidRPr="00927935">
        <w:rPr>
          <w:rFonts w:ascii="Calibri" w:eastAsia="Calibri" w:hAnsi="Calibri" w:cs="Calibri"/>
          <w:i/>
          <w:sz w:val="20"/>
        </w:rPr>
        <w:t xml:space="preserve">To the best of my knowledge, this organization can comply with the WRF policies and contractual conditions listed in Section II.6 of the instructions.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3770"/>
        <w:gridCol w:w="685"/>
        <w:gridCol w:w="4020"/>
      </w:tblGrid>
      <w:tr w:rsidR="00927935" w:rsidRPr="00927935" w14:paraId="2502D47E" w14:textId="77777777" w:rsidTr="00927935">
        <w:tc>
          <w:tcPr>
            <w:tcW w:w="1044" w:type="dxa"/>
          </w:tcPr>
          <w:p w14:paraId="64CCF11A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254A537B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2F7151C7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295B0CB2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tr w:rsidR="00927935" w:rsidRPr="00927935" w14:paraId="6DE93693" w14:textId="77777777" w:rsidTr="00927935">
        <w:tc>
          <w:tcPr>
            <w:tcW w:w="1044" w:type="dxa"/>
          </w:tcPr>
          <w:p w14:paraId="789EB8B7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927935">
              <w:rPr>
                <w:rFonts w:ascii="Calibri" w:eastAsia="Calibri" w:hAnsi="Calibri" w:cs="Calibr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7C21479A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23C4DA5B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51F98ED4" w14:textId="77777777" w:rsidR="00927935" w:rsidRPr="00927935" w:rsidRDefault="00927935" w:rsidP="00927935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bookmarkEnd w:id="0"/>
    </w:tbl>
    <w:p w14:paraId="43429652" w14:textId="77777777" w:rsidR="00E077E4" w:rsidRPr="007A0C24" w:rsidRDefault="00E077E4" w:rsidP="00081369">
      <w:pPr>
        <w:pStyle w:val="Heading1"/>
        <w:ind w:left="0"/>
        <w:rPr>
          <w:rFonts w:asciiTheme="minorHAnsi" w:hAnsiTheme="minorHAnsi" w:cstheme="minorHAnsi"/>
        </w:rPr>
      </w:pPr>
    </w:p>
    <w:sectPr w:rsidR="00E077E4" w:rsidRPr="007A0C24" w:rsidSect="00D70880">
      <w:footerReference w:type="even" r:id="rId11"/>
      <w:footerReference w:type="default" r:id="rId12"/>
      <w:pgSz w:w="12240" w:h="15840"/>
      <w:pgMar w:top="936" w:right="1382" w:bottom="1238" w:left="1339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65D63" w14:textId="77777777" w:rsidR="000D4F68" w:rsidRDefault="000D4F68">
      <w:r>
        <w:separator/>
      </w:r>
    </w:p>
  </w:endnote>
  <w:endnote w:type="continuationSeparator" w:id="0">
    <w:p w14:paraId="5F05EB5A" w14:textId="77777777" w:rsidR="000D4F68" w:rsidRDefault="000D4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17FF9" w14:textId="3A0B9703" w:rsidR="007C6A69" w:rsidRDefault="007C6A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1369">
      <w:rPr>
        <w:rStyle w:val="PageNumber"/>
        <w:noProof/>
      </w:rPr>
      <w:t>2</w:t>
    </w:r>
    <w:r>
      <w:rPr>
        <w:rStyle w:val="PageNumber"/>
      </w:rPr>
      <w:fldChar w:fldCharType="end"/>
    </w:r>
  </w:p>
  <w:p w14:paraId="60A75B88" w14:textId="77777777" w:rsidR="007C6A69" w:rsidRDefault="007C6A69">
    <w:pPr>
      <w:pStyle w:val="Footer"/>
    </w:pPr>
  </w:p>
  <w:p w14:paraId="0F6F55B6" w14:textId="77777777" w:rsidR="007C6A69" w:rsidRDefault="007C6A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87719" w14:textId="62F5FFCB" w:rsidR="00B0166F" w:rsidRDefault="00B0166F" w:rsidP="00081369">
    <w:pPr>
      <w:pStyle w:val="Footer"/>
    </w:pPr>
  </w:p>
  <w:p w14:paraId="31AECCBD" w14:textId="5B4EFE81" w:rsidR="002F3C08" w:rsidRPr="00E844D9" w:rsidRDefault="002F3C08" w:rsidP="002F3C08">
    <w:pPr>
      <w:pStyle w:val="Footer"/>
      <w:jc w:val="right"/>
      <w:rPr>
        <w:sz w:val="20"/>
        <w:szCs w:val="20"/>
      </w:rPr>
    </w:pPr>
    <w:r>
      <w:rPr>
        <w:rFonts w:eastAsia="Times New Roman"/>
        <w:sz w:val="20"/>
        <w:szCs w:val="20"/>
      </w:rPr>
      <w:t>Tailored Collaboration</w:t>
    </w:r>
    <w:r w:rsidRPr="00E844D9">
      <w:rPr>
        <w:rFonts w:eastAsia="Times New Roman"/>
        <w:sz w:val="20"/>
        <w:szCs w:val="20"/>
      </w:rPr>
      <w:t xml:space="preserve">: 2023, last update: </w:t>
    </w:r>
    <w:r>
      <w:rPr>
        <w:rFonts w:eastAsia="Times New Roman"/>
        <w:sz w:val="20"/>
        <w:szCs w:val="20"/>
      </w:rPr>
      <w:t>01/2</w:t>
    </w:r>
    <w:r>
      <w:rPr>
        <w:rFonts w:eastAsia="Times New Roman"/>
        <w:sz w:val="20"/>
        <w:szCs w:val="20"/>
      </w:rPr>
      <w:t>4</w:t>
    </w:r>
    <w:r>
      <w:rPr>
        <w:rFonts w:eastAsia="Times New Roman"/>
        <w:sz w:val="20"/>
        <w:szCs w:val="20"/>
      </w:rPr>
      <w:t>/2023</w:t>
    </w:r>
  </w:p>
  <w:p w14:paraId="261CA49D" w14:textId="22B8BEFF" w:rsidR="007C6A69" w:rsidRDefault="007C6A69" w:rsidP="00A4454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71BE7" w14:textId="77777777" w:rsidR="000D4F68" w:rsidRDefault="000D4F68">
      <w:r>
        <w:separator/>
      </w:r>
    </w:p>
  </w:footnote>
  <w:footnote w:type="continuationSeparator" w:id="0">
    <w:p w14:paraId="4BDBDAE3" w14:textId="77777777" w:rsidR="000D4F68" w:rsidRDefault="000D4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221"/>
    <w:multiLevelType w:val="hybridMultilevel"/>
    <w:tmpl w:val="6F36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A3162"/>
    <w:multiLevelType w:val="hybridMultilevel"/>
    <w:tmpl w:val="90102FA0"/>
    <w:lvl w:ilvl="0" w:tplc="742406FE">
      <w:start w:val="1"/>
      <w:numFmt w:val="bullet"/>
      <w:lvlText w:val=""/>
      <w:lvlJc w:val="left"/>
      <w:pPr>
        <w:ind w:left="2920" w:hanging="360"/>
      </w:pPr>
      <w:rPr>
        <w:rFonts w:ascii="Symbol" w:eastAsia="Symbol" w:hAnsi="Symbol" w:hint="default"/>
        <w:w w:val="240"/>
        <w:sz w:val="24"/>
        <w:szCs w:val="24"/>
      </w:rPr>
    </w:lvl>
    <w:lvl w:ilvl="1" w:tplc="8AAC75D4">
      <w:start w:val="1"/>
      <w:numFmt w:val="bullet"/>
      <w:lvlText w:val="•"/>
      <w:lvlJc w:val="left"/>
      <w:pPr>
        <w:ind w:left="3720" w:hanging="360"/>
      </w:pPr>
      <w:rPr>
        <w:rFonts w:hint="default"/>
      </w:rPr>
    </w:lvl>
    <w:lvl w:ilvl="2" w:tplc="D512C052">
      <w:start w:val="1"/>
      <w:numFmt w:val="bullet"/>
      <w:lvlText w:val="•"/>
      <w:lvlJc w:val="left"/>
      <w:pPr>
        <w:ind w:left="4520" w:hanging="360"/>
      </w:pPr>
      <w:rPr>
        <w:rFonts w:hint="default"/>
      </w:rPr>
    </w:lvl>
    <w:lvl w:ilvl="3" w:tplc="8D661054">
      <w:start w:val="1"/>
      <w:numFmt w:val="bullet"/>
      <w:lvlText w:val="•"/>
      <w:lvlJc w:val="left"/>
      <w:pPr>
        <w:ind w:left="5320" w:hanging="360"/>
      </w:pPr>
      <w:rPr>
        <w:rFonts w:hint="default"/>
      </w:rPr>
    </w:lvl>
    <w:lvl w:ilvl="4" w:tplc="EB9C85D2">
      <w:start w:val="1"/>
      <w:numFmt w:val="bullet"/>
      <w:lvlText w:val="•"/>
      <w:lvlJc w:val="left"/>
      <w:pPr>
        <w:ind w:left="6120" w:hanging="360"/>
      </w:pPr>
      <w:rPr>
        <w:rFonts w:hint="default"/>
      </w:rPr>
    </w:lvl>
    <w:lvl w:ilvl="5" w:tplc="2C2C1CD8">
      <w:start w:val="1"/>
      <w:numFmt w:val="bullet"/>
      <w:lvlText w:val="•"/>
      <w:lvlJc w:val="left"/>
      <w:pPr>
        <w:ind w:left="6920" w:hanging="360"/>
      </w:pPr>
      <w:rPr>
        <w:rFonts w:hint="default"/>
      </w:rPr>
    </w:lvl>
    <w:lvl w:ilvl="6" w:tplc="0178CCCA">
      <w:start w:val="1"/>
      <w:numFmt w:val="bullet"/>
      <w:lvlText w:val="•"/>
      <w:lvlJc w:val="left"/>
      <w:pPr>
        <w:ind w:left="7720" w:hanging="360"/>
      </w:pPr>
      <w:rPr>
        <w:rFonts w:hint="default"/>
      </w:rPr>
    </w:lvl>
    <w:lvl w:ilvl="7" w:tplc="13FC0532">
      <w:start w:val="1"/>
      <w:numFmt w:val="bullet"/>
      <w:lvlText w:val="•"/>
      <w:lvlJc w:val="left"/>
      <w:pPr>
        <w:ind w:left="8520" w:hanging="360"/>
      </w:pPr>
      <w:rPr>
        <w:rFonts w:hint="default"/>
      </w:rPr>
    </w:lvl>
    <w:lvl w:ilvl="8" w:tplc="A1F6F138">
      <w:start w:val="1"/>
      <w:numFmt w:val="bullet"/>
      <w:lvlText w:val="•"/>
      <w:lvlJc w:val="left"/>
      <w:pPr>
        <w:ind w:left="9320" w:hanging="360"/>
      </w:pPr>
      <w:rPr>
        <w:rFonts w:hint="default"/>
      </w:rPr>
    </w:lvl>
  </w:abstractNum>
  <w:abstractNum w:abstractNumId="2" w15:restartNumberingAfterBreak="0">
    <w:nsid w:val="07737295"/>
    <w:multiLevelType w:val="hybridMultilevel"/>
    <w:tmpl w:val="42D0A41C"/>
    <w:lvl w:ilvl="0" w:tplc="3BF237B8">
      <w:start w:val="1"/>
      <w:numFmt w:val="upperRoman"/>
      <w:lvlText w:val="%1."/>
      <w:lvlJc w:val="left"/>
      <w:pPr>
        <w:ind w:left="380" w:hanging="440"/>
      </w:pPr>
      <w:rPr>
        <w:rFonts w:ascii="Times New Roman" w:eastAsia="Times New Roman" w:hAnsi="Times New Roman" w:hint="default"/>
        <w:spacing w:val="-4"/>
        <w:sz w:val="24"/>
        <w:szCs w:val="24"/>
      </w:rPr>
    </w:lvl>
    <w:lvl w:ilvl="1" w:tplc="F2649A54">
      <w:start w:val="1"/>
      <w:numFmt w:val="bullet"/>
      <w:lvlText w:val=""/>
      <w:lvlJc w:val="left"/>
      <w:pPr>
        <w:ind w:left="1607" w:hanging="360"/>
      </w:pPr>
      <w:rPr>
        <w:rFonts w:ascii="Symbol" w:eastAsia="Symbol" w:hAnsi="Symbol" w:hint="default"/>
        <w:sz w:val="24"/>
        <w:szCs w:val="24"/>
      </w:rPr>
    </w:lvl>
    <w:lvl w:ilvl="2" w:tplc="140A3558">
      <w:start w:val="1"/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B9687280">
      <w:start w:val="1"/>
      <w:numFmt w:val="bullet"/>
      <w:lvlText w:val="•"/>
      <w:lvlJc w:val="left"/>
      <w:pPr>
        <w:ind w:left="3401" w:hanging="360"/>
      </w:pPr>
      <w:rPr>
        <w:rFonts w:hint="default"/>
      </w:rPr>
    </w:lvl>
    <w:lvl w:ilvl="4" w:tplc="135616BA">
      <w:start w:val="1"/>
      <w:numFmt w:val="bullet"/>
      <w:lvlText w:val="•"/>
      <w:lvlJc w:val="left"/>
      <w:pPr>
        <w:ind w:left="4298" w:hanging="360"/>
      </w:pPr>
      <w:rPr>
        <w:rFonts w:hint="default"/>
      </w:rPr>
    </w:lvl>
    <w:lvl w:ilvl="5" w:tplc="2AE2688C">
      <w:start w:val="1"/>
      <w:numFmt w:val="bullet"/>
      <w:lvlText w:val="•"/>
      <w:lvlJc w:val="left"/>
      <w:pPr>
        <w:ind w:left="5195" w:hanging="360"/>
      </w:pPr>
      <w:rPr>
        <w:rFonts w:hint="default"/>
      </w:rPr>
    </w:lvl>
    <w:lvl w:ilvl="6" w:tplc="20B418E4">
      <w:start w:val="1"/>
      <w:numFmt w:val="bullet"/>
      <w:lvlText w:val="•"/>
      <w:lvlJc w:val="left"/>
      <w:pPr>
        <w:ind w:left="6092" w:hanging="360"/>
      </w:pPr>
      <w:rPr>
        <w:rFonts w:hint="default"/>
      </w:rPr>
    </w:lvl>
    <w:lvl w:ilvl="7" w:tplc="581A6738">
      <w:start w:val="1"/>
      <w:numFmt w:val="bullet"/>
      <w:lvlText w:val="•"/>
      <w:lvlJc w:val="left"/>
      <w:pPr>
        <w:ind w:left="6989" w:hanging="360"/>
      </w:pPr>
      <w:rPr>
        <w:rFonts w:hint="default"/>
      </w:rPr>
    </w:lvl>
    <w:lvl w:ilvl="8" w:tplc="587CF99C">
      <w:start w:val="1"/>
      <w:numFmt w:val="bullet"/>
      <w:lvlText w:val="•"/>
      <w:lvlJc w:val="left"/>
      <w:pPr>
        <w:ind w:left="7886" w:hanging="360"/>
      </w:pPr>
      <w:rPr>
        <w:rFonts w:hint="default"/>
      </w:rPr>
    </w:lvl>
  </w:abstractNum>
  <w:abstractNum w:abstractNumId="3" w15:restartNumberingAfterBreak="0">
    <w:nsid w:val="07B27288"/>
    <w:multiLevelType w:val="hybridMultilevel"/>
    <w:tmpl w:val="A8380E3E"/>
    <w:lvl w:ilvl="0" w:tplc="BFA0E266">
      <w:start w:val="1"/>
      <w:numFmt w:val="decimal"/>
      <w:lvlText w:val="%1."/>
      <w:lvlJc w:val="left"/>
      <w:pPr>
        <w:ind w:left="480" w:hanging="360"/>
      </w:pPr>
      <w:rPr>
        <w:rFonts w:asciiTheme="minorHAnsi" w:eastAsia="Times New Roman" w:hAnsiTheme="minorHAnsi" w:cstheme="minorHAnsi" w:hint="default"/>
        <w:b/>
        <w:bCs/>
        <w:sz w:val="24"/>
        <w:szCs w:val="24"/>
      </w:rPr>
    </w:lvl>
    <w:lvl w:ilvl="1" w:tplc="8774D940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sz w:val="24"/>
        <w:szCs w:val="24"/>
      </w:rPr>
    </w:lvl>
    <w:lvl w:ilvl="2" w:tplc="2BE2E9EC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B27E3552">
      <w:start w:val="1"/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092EA8FC">
      <w:start w:val="1"/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4B127758">
      <w:start w:val="1"/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041AA516">
      <w:start w:val="1"/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E8F8262A">
      <w:start w:val="1"/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9672FE82">
      <w:start w:val="1"/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4" w15:restartNumberingAfterBreak="0">
    <w:nsid w:val="09BC24DE"/>
    <w:multiLevelType w:val="hybridMultilevel"/>
    <w:tmpl w:val="98B626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D025722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C23C37"/>
    <w:multiLevelType w:val="hybridMultilevel"/>
    <w:tmpl w:val="72604446"/>
    <w:lvl w:ilvl="0" w:tplc="0409000F">
      <w:start w:val="1"/>
      <w:numFmt w:val="decimal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6" w15:restartNumberingAfterBreak="0">
    <w:nsid w:val="14A66031"/>
    <w:multiLevelType w:val="hybridMultilevel"/>
    <w:tmpl w:val="239ECF54"/>
    <w:lvl w:ilvl="0" w:tplc="8AAC75D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85414"/>
    <w:multiLevelType w:val="hybridMultilevel"/>
    <w:tmpl w:val="B5561A3C"/>
    <w:lvl w:ilvl="0" w:tplc="E31C25F0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DF7C25EC">
      <w:start w:val="1"/>
      <w:numFmt w:val="bullet"/>
      <w:lvlText w:val="•"/>
      <w:lvlJc w:val="left"/>
      <w:pPr>
        <w:ind w:left="2016" w:hanging="360"/>
      </w:pPr>
      <w:rPr>
        <w:rFonts w:hint="default"/>
      </w:rPr>
    </w:lvl>
    <w:lvl w:ilvl="2" w:tplc="3B1AD436">
      <w:start w:val="1"/>
      <w:numFmt w:val="bullet"/>
      <w:lvlText w:val="•"/>
      <w:lvlJc w:val="left"/>
      <w:pPr>
        <w:ind w:left="2852" w:hanging="360"/>
      </w:pPr>
      <w:rPr>
        <w:rFonts w:hint="default"/>
      </w:rPr>
    </w:lvl>
    <w:lvl w:ilvl="3" w:tplc="AD2E2EEC">
      <w:start w:val="1"/>
      <w:numFmt w:val="bullet"/>
      <w:lvlText w:val="•"/>
      <w:lvlJc w:val="left"/>
      <w:pPr>
        <w:ind w:left="3688" w:hanging="360"/>
      </w:pPr>
      <w:rPr>
        <w:rFonts w:hint="default"/>
      </w:rPr>
    </w:lvl>
    <w:lvl w:ilvl="4" w:tplc="87AAF1D0">
      <w:start w:val="1"/>
      <w:numFmt w:val="bullet"/>
      <w:lvlText w:val="•"/>
      <w:lvlJc w:val="left"/>
      <w:pPr>
        <w:ind w:left="4524" w:hanging="360"/>
      </w:pPr>
      <w:rPr>
        <w:rFonts w:hint="default"/>
      </w:rPr>
    </w:lvl>
    <w:lvl w:ilvl="5" w:tplc="5634791C">
      <w:start w:val="1"/>
      <w:numFmt w:val="bullet"/>
      <w:lvlText w:val="•"/>
      <w:lvlJc w:val="left"/>
      <w:pPr>
        <w:ind w:left="5360" w:hanging="360"/>
      </w:pPr>
      <w:rPr>
        <w:rFonts w:hint="default"/>
      </w:rPr>
    </w:lvl>
    <w:lvl w:ilvl="6" w:tplc="A55E8EB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5A8C10A">
      <w:start w:val="1"/>
      <w:numFmt w:val="bullet"/>
      <w:lvlText w:val="•"/>
      <w:lvlJc w:val="left"/>
      <w:pPr>
        <w:ind w:left="7032" w:hanging="360"/>
      </w:pPr>
      <w:rPr>
        <w:rFonts w:hint="default"/>
      </w:rPr>
    </w:lvl>
    <w:lvl w:ilvl="8" w:tplc="23A49B22">
      <w:start w:val="1"/>
      <w:numFmt w:val="bullet"/>
      <w:lvlText w:val="•"/>
      <w:lvlJc w:val="left"/>
      <w:pPr>
        <w:ind w:left="7868" w:hanging="360"/>
      </w:pPr>
      <w:rPr>
        <w:rFonts w:hint="default"/>
      </w:rPr>
    </w:lvl>
  </w:abstractNum>
  <w:abstractNum w:abstractNumId="8" w15:restartNumberingAfterBreak="0">
    <w:nsid w:val="18616A14"/>
    <w:multiLevelType w:val="hybridMultilevel"/>
    <w:tmpl w:val="967C8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7558A"/>
    <w:multiLevelType w:val="hybridMultilevel"/>
    <w:tmpl w:val="435C903C"/>
    <w:lvl w:ilvl="0" w:tplc="C5DABDAE">
      <w:start w:val="4"/>
      <w:numFmt w:val="decimal"/>
      <w:lvlText w:val="%1."/>
      <w:lvlJc w:val="left"/>
      <w:pPr>
        <w:ind w:left="360" w:hanging="24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D3D0565A">
      <w:start w:val="1"/>
      <w:numFmt w:val="lowerLetter"/>
      <w:lvlText w:val="%2."/>
      <w:lvlJc w:val="left"/>
      <w:pPr>
        <w:ind w:left="1200" w:hanging="360"/>
      </w:pPr>
      <w:rPr>
        <w:rFonts w:asciiTheme="minorHAnsi" w:eastAsia="Times New Roman" w:hAnsiTheme="minorHAnsi" w:cstheme="minorHAnsi" w:hint="default"/>
        <w:spacing w:val="-1"/>
        <w:sz w:val="24"/>
        <w:szCs w:val="24"/>
      </w:rPr>
    </w:lvl>
    <w:lvl w:ilvl="2" w:tplc="C6F437A4">
      <w:start w:val="1"/>
      <w:numFmt w:val="bullet"/>
      <w:lvlText w:val="•"/>
      <w:lvlJc w:val="left"/>
      <w:pPr>
        <w:ind w:left="2124" w:hanging="360"/>
      </w:pPr>
      <w:rPr>
        <w:rFonts w:hint="default"/>
      </w:rPr>
    </w:lvl>
    <w:lvl w:ilvl="3" w:tplc="FF6A1ABC">
      <w:start w:val="1"/>
      <w:numFmt w:val="bullet"/>
      <w:lvlText w:val="•"/>
      <w:lvlJc w:val="left"/>
      <w:pPr>
        <w:ind w:left="3048" w:hanging="360"/>
      </w:pPr>
      <w:rPr>
        <w:rFonts w:hint="default"/>
      </w:rPr>
    </w:lvl>
    <w:lvl w:ilvl="4" w:tplc="261C741A">
      <w:start w:val="1"/>
      <w:numFmt w:val="bullet"/>
      <w:lvlText w:val="•"/>
      <w:lvlJc w:val="left"/>
      <w:pPr>
        <w:ind w:left="3973" w:hanging="360"/>
      </w:pPr>
      <w:rPr>
        <w:rFonts w:hint="default"/>
      </w:rPr>
    </w:lvl>
    <w:lvl w:ilvl="5" w:tplc="A246C64C">
      <w:start w:val="1"/>
      <w:numFmt w:val="bullet"/>
      <w:lvlText w:val="•"/>
      <w:lvlJc w:val="left"/>
      <w:pPr>
        <w:ind w:left="4897" w:hanging="360"/>
      </w:pPr>
      <w:rPr>
        <w:rFonts w:hint="default"/>
      </w:rPr>
    </w:lvl>
    <w:lvl w:ilvl="6" w:tplc="CF48A9D8">
      <w:start w:val="1"/>
      <w:numFmt w:val="bullet"/>
      <w:lvlText w:val="•"/>
      <w:lvlJc w:val="left"/>
      <w:pPr>
        <w:ind w:left="5822" w:hanging="360"/>
      </w:pPr>
      <w:rPr>
        <w:rFonts w:hint="default"/>
      </w:rPr>
    </w:lvl>
    <w:lvl w:ilvl="7" w:tplc="3AF06FF6">
      <w:start w:val="1"/>
      <w:numFmt w:val="bullet"/>
      <w:lvlText w:val="•"/>
      <w:lvlJc w:val="left"/>
      <w:pPr>
        <w:ind w:left="6746" w:hanging="360"/>
      </w:pPr>
      <w:rPr>
        <w:rFonts w:hint="default"/>
      </w:rPr>
    </w:lvl>
    <w:lvl w:ilvl="8" w:tplc="95A8BBC8">
      <w:start w:val="1"/>
      <w:numFmt w:val="bullet"/>
      <w:lvlText w:val="•"/>
      <w:lvlJc w:val="left"/>
      <w:pPr>
        <w:ind w:left="7671" w:hanging="360"/>
      </w:pPr>
      <w:rPr>
        <w:rFonts w:hint="default"/>
      </w:rPr>
    </w:lvl>
  </w:abstractNum>
  <w:abstractNum w:abstractNumId="10" w15:restartNumberingAfterBreak="0">
    <w:nsid w:val="22322336"/>
    <w:multiLevelType w:val="hybridMultilevel"/>
    <w:tmpl w:val="D03AF0C8"/>
    <w:lvl w:ilvl="0" w:tplc="EFD0951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1DE679CC">
      <w:start w:val="1"/>
      <w:numFmt w:val="bullet"/>
      <w:lvlText w:val=""/>
      <w:lvlJc w:val="left"/>
      <w:pPr>
        <w:ind w:left="1160" w:hanging="360"/>
      </w:pPr>
      <w:rPr>
        <w:rFonts w:ascii="Symbol" w:eastAsia="Symbol" w:hAnsi="Symbol" w:hint="default"/>
        <w:w w:val="240"/>
        <w:sz w:val="24"/>
        <w:szCs w:val="24"/>
      </w:rPr>
    </w:lvl>
    <w:lvl w:ilvl="2" w:tplc="EAFAFBFA">
      <w:start w:val="1"/>
      <w:numFmt w:val="bullet"/>
      <w:lvlText w:val=""/>
      <w:lvlJc w:val="left"/>
      <w:pPr>
        <w:ind w:left="1880" w:hanging="360"/>
      </w:pPr>
      <w:rPr>
        <w:rFonts w:ascii="Wingdings" w:eastAsia="Wingdings" w:hAnsi="Wingdings" w:hint="default"/>
        <w:sz w:val="24"/>
        <w:szCs w:val="24"/>
      </w:rPr>
    </w:lvl>
    <w:lvl w:ilvl="3" w:tplc="621640C2">
      <w:start w:val="1"/>
      <w:numFmt w:val="bullet"/>
      <w:lvlText w:val="•"/>
      <w:lvlJc w:val="left"/>
      <w:pPr>
        <w:ind w:left="2792" w:hanging="360"/>
      </w:pPr>
      <w:rPr>
        <w:rFonts w:hint="default"/>
      </w:rPr>
    </w:lvl>
    <w:lvl w:ilvl="4" w:tplc="C3B46188">
      <w:start w:val="1"/>
      <w:numFmt w:val="bullet"/>
      <w:lvlText w:val="•"/>
      <w:lvlJc w:val="left"/>
      <w:pPr>
        <w:ind w:left="3705" w:hanging="360"/>
      </w:pPr>
      <w:rPr>
        <w:rFonts w:hint="default"/>
      </w:rPr>
    </w:lvl>
    <w:lvl w:ilvl="5" w:tplc="1646F380">
      <w:start w:val="1"/>
      <w:numFmt w:val="bullet"/>
      <w:lvlText w:val="•"/>
      <w:lvlJc w:val="left"/>
      <w:pPr>
        <w:ind w:left="4617" w:hanging="360"/>
      </w:pPr>
      <w:rPr>
        <w:rFonts w:hint="default"/>
      </w:rPr>
    </w:lvl>
    <w:lvl w:ilvl="6" w:tplc="FE141130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E3FA9064">
      <w:start w:val="1"/>
      <w:numFmt w:val="bullet"/>
      <w:lvlText w:val="•"/>
      <w:lvlJc w:val="left"/>
      <w:pPr>
        <w:ind w:left="6442" w:hanging="360"/>
      </w:pPr>
      <w:rPr>
        <w:rFonts w:hint="default"/>
      </w:rPr>
    </w:lvl>
    <w:lvl w:ilvl="8" w:tplc="BC246B38">
      <w:start w:val="1"/>
      <w:numFmt w:val="bullet"/>
      <w:lvlText w:val="•"/>
      <w:lvlJc w:val="left"/>
      <w:pPr>
        <w:ind w:left="7355" w:hanging="360"/>
      </w:pPr>
      <w:rPr>
        <w:rFonts w:hint="default"/>
      </w:rPr>
    </w:lvl>
  </w:abstractNum>
  <w:abstractNum w:abstractNumId="11" w15:restartNumberingAfterBreak="0">
    <w:nsid w:val="23511E10"/>
    <w:multiLevelType w:val="hybridMultilevel"/>
    <w:tmpl w:val="0526DB0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735862"/>
    <w:multiLevelType w:val="hybridMultilevel"/>
    <w:tmpl w:val="755CDBE4"/>
    <w:lvl w:ilvl="0" w:tplc="FB404D56">
      <w:start w:val="1"/>
      <w:numFmt w:val="upperRoman"/>
      <w:suff w:val="space"/>
      <w:lvlText w:val="%1."/>
      <w:lvlJc w:val="left"/>
      <w:pPr>
        <w:ind w:left="0" w:firstLine="0"/>
      </w:pPr>
      <w:rPr>
        <w:rFonts w:asciiTheme="minorHAnsi" w:eastAsia="Times New Roman" w:hAnsiTheme="minorHAnsi" w:cstheme="minorHAnsi" w:hint="default"/>
        <w:b/>
        <w:bCs/>
        <w:sz w:val="24"/>
        <w:szCs w:val="24"/>
      </w:rPr>
    </w:lvl>
    <w:lvl w:ilvl="1" w:tplc="B860DA80">
      <w:start w:val="1"/>
      <w:numFmt w:val="decimal"/>
      <w:lvlText w:val="%2."/>
      <w:lvlJc w:val="left"/>
      <w:pPr>
        <w:ind w:left="1200" w:hanging="360"/>
      </w:pPr>
      <w:rPr>
        <w:rFonts w:asciiTheme="minorHAnsi" w:eastAsia="Times New Roman" w:hAnsiTheme="minorHAnsi" w:cstheme="minorHAnsi" w:hint="default"/>
        <w:sz w:val="24"/>
        <w:szCs w:val="24"/>
        <w:u w:val="none"/>
      </w:rPr>
    </w:lvl>
    <w:lvl w:ilvl="2" w:tplc="AB44EBEE">
      <w:start w:val="1"/>
      <w:numFmt w:val="lowerLetter"/>
      <w:lvlText w:val="%3."/>
      <w:lvlJc w:val="left"/>
      <w:pPr>
        <w:ind w:left="1920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8970062A">
      <w:start w:val="1"/>
      <w:numFmt w:val="lowerRoman"/>
      <w:lvlText w:val="%4."/>
      <w:lvlJc w:val="left"/>
      <w:pPr>
        <w:ind w:left="2620" w:hanging="30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4" w:tplc="CAD62B60">
      <w:start w:val="1"/>
      <w:numFmt w:val="bullet"/>
      <w:lvlText w:val="•"/>
      <w:lvlJc w:val="left"/>
      <w:pPr>
        <w:ind w:left="3608" w:hanging="308"/>
      </w:pPr>
      <w:rPr>
        <w:rFonts w:hint="default"/>
      </w:rPr>
    </w:lvl>
    <w:lvl w:ilvl="5" w:tplc="71648524">
      <w:start w:val="1"/>
      <w:numFmt w:val="bullet"/>
      <w:lvlText w:val="•"/>
      <w:lvlJc w:val="left"/>
      <w:pPr>
        <w:ind w:left="4597" w:hanging="308"/>
      </w:pPr>
      <w:rPr>
        <w:rFonts w:hint="default"/>
      </w:rPr>
    </w:lvl>
    <w:lvl w:ilvl="6" w:tplc="5BCE4434">
      <w:start w:val="1"/>
      <w:numFmt w:val="bullet"/>
      <w:lvlText w:val="•"/>
      <w:lvlJc w:val="left"/>
      <w:pPr>
        <w:ind w:left="5585" w:hanging="308"/>
      </w:pPr>
      <w:rPr>
        <w:rFonts w:hint="default"/>
      </w:rPr>
    </w:lvl>
    <w:lvl w:ilvl="7" w:tplc="D10EC21E">
      <w:start w:val="1"/>
      <w:numFmt w:val="bullet"/>
      <w:lvlText w:val="•"/>
      <w:lvlJc w:val="left"/>
      <w:pPr>
        <w:ind w:left="6574" w:hanging="308"/>
      </w:pPr>
      <w:rPr>
        <w:rFonts w:hint="default"/>
      </w:rPr>
    </w:lvl>
    <w:lvl w:ilvl="8" w:tplc="8174B9EC">
      <w:start w:val="1"/>
      <w:numFmt w:val="bullet"/>
      <w:lvlText w:val="•"/>
      <w:lvlJc w:val="left"/>
      <w:pPr>
        <w:ind w:left="7562" w:hanging="308"/>
      </w:pPr>
      <w:rPr>
        <w:rFonts w:hint="default"/>
      </w:rPr>
    </w:lvl>
  </w:abstractNum>
  <w:abstractNum w:abstractNumId="13" w15:restartNumberingAfterBreak="0">
    <w:nsid w:val="2C272231"/>
    <w:multiLevelType w:val="hybridMultilevel"/>
    <w:tmpl w:val="1758E4C4"/>
    <w:lvl w:ilvl="0" w:tplc="AC50292C">
      <w:start w:val="1"/>
      <w:numFmt w:val="upperRoman"/>
      <w:lvlText w:val="%1."/>
      <w:lvlJc w:val="left"/>
      <w:pPr>
        <w:ind w:left="120" w:hanging="720"/>
        <w:jc w:val="right"/>
      </w:pPr>
      <w:rPr>
        <w:rFonts w:asciiTheme="minorHAnsi" w:eastAsia="Times New Roman" w:hAnsiTheme="minorHAnsi" w:cstheme="minorHAnsi" w:hint="default"/>
        <w:b/>
        <w:bCs/>
        <w:sz w:val="24"/>
        <w:szCs w:val="24"/>
      </w:rPr>
    </w:lvl>
    <w:lvl w:ilvl="1" w:tplc="B2526EC2">
      <w:start w:val="1"/>
      <w:numFmt w:val="decimal"/>
      <w:lvlText w:val="%2."/>
      <w:lvlJc w:val="left"/>
      <w:pPr>
        <w:ind w:left="1200" w:hanging="360"/>
      </w:pPr>
      <w:rPr>
        <w:rFonts w:ascii="Times New Roman" w:eastAsia="Times New Roman" w:hAnsi="Times New Roman" w:hint="default"/>
        <w:sz w:val="24"/>
        <w:szCs w:val="24"/>
        <w:u w:val="none"/>
      </w:rPr>
    </w:lvl>
    <w:lvl w:ilvl="2" w:tplc="AB44EBEE">
      <w:start w:val="1"/>
      <w:numFmt w:val="lowerLetter"/>
      <w:lvlText w:val="%3."/>
      <w:lvlJc w:val="left"/>
      <w:pPr>
        <w:ind w:left="1920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8970062A">
      <w:start w:val="1"/>
      <w:numFmt w:val="lowerRoman"/>
      <w:lvlText w:val="%4."/>
      <w:lvlJc w:val="left"/>
      <w:pPr>
        <w:ind w:left="2620" w:hanging="308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4" w:tplc="CAD62B60">
      <w:start w:val="1"/>
      <w:numFmt w:val="bullet"/>
      <w:lvlText w:val="•"/>
      <w:lvlJc w:val="left"/>
      <w:pPr>
        <w:ind w:left="3608" w:hanging="308"/>
      </w:pPr>
      <w:rPr>
        <w:rFonts w:hint="default"/>
      </w:rPr>
    </w:lvl>
    <w:lvl w:ilvl="5" w:tplc="71648524">
      <w:start w:val="1"/>
      <w:numFmt w:val="bullet"/>
      <w:lvlText w:val="•"/>
      <w:lvlJc w:val="left"/>
      <w:pPr>
        <w:ind w:left="4597" w:hanging="308"/>
      </w:pPr>
      <w:rPr>
        <w:rFonts w:hint="default"/>
      </w:rPr>
    </w:lvl>
    <w:lvl w:ilvl="6" w:tplc="5BCE4434">
      <w:start w:val="1"/>
      <w:numFmt w:val="bullet"/>
      <w:lvlText w:val="•"/>
      <w:lvlJc w:val="left"/>
      <w:pPr>
        <w:ind w:left="5585" w:hanging="308"/>
      </w:pPr>
      <w:rPr>
        <w:rFonts w:hint="default"/>
      </w:rPr>
    </w:lvl>
    <w:lvl w:ilvl="7" w:tplc="D10EC21E">
      <w:start w:val="1"/>
      <w:numFmt w:val="bullet"/>
      <w:lvlText w:val="•"/>
      <w:lvlJc w:val="left"/>
      <w:pPr>
        <w:ind w:left="6574" w:hanging="308"/>
      </w:pPr>
      <w:rPr>
        <w:rFonts w:hint="default"/>
      </w:rPr>
    </w:lvl>
    <w:lvl w:ilvl="8" w:tplc="8174B9EC">
      <w:start w:val="1"/>
      <w:numFmt w:val="bullet"/>
      <w:lvlText w:val="•"/>
      <w:lvlJc w:val="left"/>
      <w:pPr>
        <w:ind w:left="7562" w:hanging="308"/>
      </w:pPr>
      <w:rPr>
        <w:rFonts w:hint="default"/>
      </w:rPr>
    </w:lvl>
  </w:abstractNum>
  <w:abstractNum w:abstractNumId="14" w15:restartNumberingAfterBreak="0">
    <w:nsid w:val="35DA3B64"/>
    <w:multiLevelType w:val="hybridMultilevel"/>
    <w:tmpl w:val="74B82D36"/>
    <w:lvl w:ilvl="0" w:tplc="8AAC75D4">
      <w:start w:val="1"/>
      <w:numFmt w:val="bullet"/>
      <w:lvlText w:val="•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95647CB"/>
    <w:multiLevelType w:val="hybridMultilevel"/>
    <w:tmpl w:val="D03AF0C8"/>
    <w:lvl w:ilvl="0" w:tplc="EFD0951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1DE679CC">
      <w:start w:val="1"/>
      <w:numFmt w:val="bullet"/>
      <w:lvlText w:val=""/>
      <w:lvlJc w:val="left"/>
      <w:pPr>
        <w:ind w:left="1160" w:hanging="360"/>
      </w:pPr>
      <w:rPr>
        <w:rFonts w:ascii="Symbol" w:eastAsia="Symbol" w:hAnsi="Symbol" w:hint="default"/>
        <w:w w:val="240"/>
        <w:sz w:val="24"/>
        <w:szCs w:val="24"/>
      </w:rPr>
    </w:lvl>
    <w:lvl w:ilvl="2" w:tplc="EAFAFBFA">
      <w:start w:val="1"/>
      <w:numFmt w:val="bullet"/>
      <w:lvlText w:val=""/>
      <w:lvlJc w:val="left"/>
      <w:pPr>
        <w:ind w:left="1880" w:hanging="360"/>
      </w:pPr>
      <w:rPr>
        <w:rFonts w:ascii="Wingdings" w:eastAsia="Wingdings" w:hAnsi="Wingdings" w:hint="default"/>
        <w:sz w:val="24"/>
        <w:szCs w:val="24"/>
      </w:rPr>
    </w:lvl>
    <w:lvl w:ilvl="3" w:tplc="621640C2">
      <w:start w:val="1"/>
      <w:numFmt w:val="bullet"/>
      <w:lvlText w:val="•"/>
      <w:lvlJc w:val="left"/>
      <w:pPr>
        <w:ind w:left="2792" w:hanging="360"/>
      </w:pPr>
      <w:rPr>
        <w:rFonts w:hint="default"/>
      </w:rPr>
    </w:lvl>
    <w:lvl w:ilvl="4" w:tplc="C3B46188">
      <w:start w:val="1"/>
      <w:numFmt w:val="bullet"/>
      <w:lvlText w:val="•"/>
      <w:lvlJc w:val="left"/>
      <w:pPr>
        <w:ind w:left="3705" w:hanging="360"/>
      </w:pPr>
      <w:rPr>
        <w:rFonts w:hint="default"/>
      </w:rPr>
    </w:lvl>
    <w:lvl w:ilvl="5" w:tplc="1646F380">
      <w:start w:val="1"/>
      <w:numFmt w:val="bullet"/>
      <w:lvlText w:val="•"/>
      <w:lvlJc w:val="left"/>
      <w:pPr>
        <w:ind w:left="4617" w:hanging="360"/>
      </w:pPr>
      <w:rPr>
        <w:rFonts w:hint="default"/>
      </w:rPr>
    </w:lvl>
    <w:lvl w:ilvl="6" w:tplc="FE141130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E3FA9064">
      <w:start w:val="1"/>
      <w:numFmt w:val="bullet"/>
      <w:lvlText w:val="•"/>
      <w:lvlJc w:val="left"/>
      <w:pPr>
        <w:ind w:left="6442" w:hanging="360"/>
      </w:pPr>
      <w:rPr>
        <w:rFonts w:hint="default"/>
      </w:rPr>
    </w:lvl>
    <w:lvl w:ilvl="8" w:tplc="BC246B38">
      <w:start w:val="1"/>
      <w:numFmt w:val="bullet"/>
      <w:lvlText w:val="•"/>
      <w:lvlJc w:val="left"/>
      <w:pPr>
        <w:ind w:left="7355" w:hanging="360"/>
      </w:pPr>
      <w:rPr>
        <w:rFonts w:hint="default"/>
      </w:rPr>
    </w:lvl>
  </w:abstractNum>
  <w:abstractNum w:abstractNumId="16" w15:restartNumberingAfterBreak="0">
    <w:nsid w:val="4C385387"/>
    <w:multiLevelType w:val="hybridMultilevel"/>
    <w:tmpl w:val="364084F8"/>
    <w:lvl w:ilvl="0" w:tplc="BA920112">
      <w:start w:val="1"/>
      <w:numFmt w:val="decimal"/>
      <w:lvlText w:val="%1."/>
      <w:lvlJc w:val="left"/>
      <w:pPr>
        <w:ind w:left="300" w:hanging="24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7ABC24E0">
      <w:start w:val="1"/>
      <w:numFmt w:val="bullet"/>
      <w:lvlText w:val="•"/>
      <w:lvlJc w:val="left"/>
      <w:pPr>
        <w:ind w:left="1222" w:hanging="240"/>
      </w:pPr>
      <w:rPr>
        <w:rFonts w:hint="default"/>
      </w:rPr>
    </w:lvl>
    <w:lvl w:ilvl="2" w:tplc="FF68E74E">
      <w:start w:val="1"/>
      <w:numFmt w:val="bullet"/>
      <w:lvlText w:val="•"/>
      <w:lvlJc w:val="left"/>
      <w:pPr>
        <w:ind w:left="2144" w:hanging="240"/>
      </w:pPr>
      <w:rPr>
        <w:rFonts w:hint="default"/>
      </w:rPr>
    </w:lvl>
    <w:lvl w:ilvl="3" w:tplc="1882916A">
      <w:start w:val="1"/>
      <w:numFmt w:val="bullet"/>
      <w:lvlText w:val="•"/>
      <w:lvlJc w:val="left"/>
      <w:pPr>
        <w:ind w:left="3066" w:hanging="240"/>
      </w:pPr>
      <w:rPr>
        <w:rFonts w:hint="default"/>
      </w:rPr>
    </w:lvl>
    <w:lvl w:ilvl="4" w:tplc="0570D712">
      <w:start w:val="1"/>
      <w:numFmt w:val="bullet"/>
      <w:lvlText w:val="•"/>
      <w:lvlJc w:val="left"/>
      <w:pPr>
        <w:ind w:left="3988" w:hanging="240"/>
      </w:pPr>
      <w:rPr>
        <w:rFonts w:hint="default"/>
      </w:rPr>
    </w:lvl>
    <w:lvl w:ilvl="5" w:tplc="8576747A">
      <w:start w:val="1"/>
      <w:numFmt w:val="bullet"/>
      <w:lvlText w:val="•"/>
      <w:lvlJc w:val="left"/>
      <w:pPr>
        <w:ind w:left="4910" w:hanging="240"/>
      </w:pPr>
      <w:rPr>
        <w:rFonts w:hint="default"/>
      </w:rPr>
    </w:lvl>
    <w:lvl w:ilvl="6" w:tplc="E0606E66">
      <w:start w:val="1"/>
      <w:numFmt w:val="bullet"/>
      <w:lvlText w:val="•"/>
      <w:lvlJc w:val="left"/>
      <w:pPr>
        <w:ind w:left="5832" w:hanging="240"/>
      </w:pPr>
      <w:rPr>
        <w:rFonts w:hint="default"/>
      </w:rPr>
    </w:lvl>
    <w:lvl w:ilvl="7" w:tplc="97F297D2">
      <w:start w:val="1"/>
      <w:numFmt w:val="bullet"/>
      <w:lvlText w:val="•"/>
      <w:lvlJc w:val="left"/>
      <w:pPr>
        <w:ind w:left="6754" w:hanging="240"/>
      </w:pPr>
      <w:rPr>
        <w:rFonts w:hint="default"/>
      </w:rPr>
    </w:lvl>
    <w:lvl w:ilvl="8" w:tplc="FCAC1B00">
      <w:start w:val="1"/>
      <w:numFmt w:val="bullet"/>
      <w:lvlText w:val="•"/>
      <w:lvlJc w:val="left"/>
      <w:pPr>
        <w:ind w:left="7676" w:hanging="240"/>
      </w:pPr>
      <w:rPr>
        <w:rFonts w:hint="default"/>
      </w:rPr>
    </w:lvl>
  </w:abstractNum>
  <w:abstractNum w:abstractNumId="17" w15:restartNumberingAfterBreak="0">
    <w:nsid w:val="4C981E40"/>
    <w:multiLevelType w:val="hybridMultilevel"/>
    <w:tmpl w:val="729C46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57368D"/>
    <w:multiLevelType w:val="hybridMultilevel"/>
    <w:tmpl w:val="1BAE409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5E03541"/>
    <w:multiLevelType w:val="hybridMultilevel"/>
    <w:tmpl w:val="5D145888"/>
    <w:lvl w:ilvl="0" w:tplc="EEACD340">
      <w:start w:val="1"/>
      <w:numFmt w:val="bullet"/>
      <w:lvlText w:val="•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D182ED24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3FEE1088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A326599E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6BCE5BCC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2702F5A0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BBD091BE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899CAC38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4AE0D83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20" w15:restartNumberingAfterBreak="0">
    <w:nsid w:val="55EA4564"/>
    <w:multiLevelType w:val="hybridMultilevel"/>
    <w:tmpl w:val="C2223A4A"/>
    <w:lvl w:ilvl="0" w:tplc="AE3A71BE">
      <w:start w:val="1"/>
      <w:numFmt w:val="upperRoman"/>
      <w:lvlText w:val="%1."/>
      <w:lvlJc w:val="left"/>
      <w:pPr>
        <w:ind w:left="100" w:hanging="720"/>
      </w:pPr>
      <w:rPr>
        <w:rFonts w:ascii="Times New Roman" w:eastAsia="Times New Roman" w:hAnsi="Times New Roman" w:hint="default"/>
        <w:spacing w:val="-4"/>
        <w:sz w:val="24"/>
        <w:szCs w:val="24"/>
      </w:rPr>
    </w:lvl>
    <w:lvl w:ilvl="1" w:tplc="20FE2ED4">
      <w:start w:val="1"/>
      <w:numFmt w:val="bullet"/>
      <w:lvlText w:val="•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ED22E4A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4"/>
        <w:szCs w:val="24"/>
      </w:rPr>
    </w:lvl>
    <w:lvl w:ilvl="3" w:tplc="AFFA93D2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8AC677C2">
      <w:start w:val="1"/>
      <w:numFmt w:val="bullet"/>
      <w:lvlText w:val="•"/>
      <w:lvlJc w:val="left"/>
      <w:pPr>
        <w:ind w:left="2665" w:hanging="360"/>
      </w:pPr>
      <w:rPr>
        <w:rFonts w:hint="default"/>
      </w:rPr>
    </w:lvl>
    <w:lvl w:ilvl="5" w:tplc="AE24300E">
      <w:start w:val="1"/>
      <w:numFmt w:val="bullet"/>
      <w:lvlText w:val="•"/>
      <w:lvlJc w:val="left"/>
      <w:pPr>
        <w:ind w:left="3791" w:hanging="360"/>
      </w:pPr>
      <w:rPr>
        <w:rFonts w:hint="default"/>
      </w:rPr>
    </w:lvl>
    <w:lvl w:ilvl="6" w:tplc="EF984636">
      <w:start w:val="1"/>
      <w:numFmt w:val="bullet"/>
      <w:lvlText w:val="•"/>
      <w:lvlJc w:val="left"/>
      <w:pPr>
        <w:ind w:left="4917" w:hanging="360"/>
      </w:pPr>
      <w:rPr>
        <w:rFonts w:hint="default"/>
      </w:rPr>
    </w:lvl>
    <w:lvl w:ilvl="7" w:tplc="FA88C416">
      <w:start w:val="1"/>
      <w:numFmt w:val="bullet"/>
      <w:lvlText w:val="•"/>
      <w:lvlJc w:val="left"/>
      <w:pPr>
        <w:ind w:left="6042" w:hanging="360"/>
      </w:pPr>
      <w:rPr>
        <w:rFonts w:hint="default"/>
      </w:rPr>
    </w:lvl>
    <w:lvl w:ilvl="8" w:tplc="1B945A64">
      <w:start w:val="1"/>
      <w:numFmt w:val="bullet"/>
      <w:lvlText w:val="•"/>
      <w:lvlJc w:val="left"/>
      <w:pPr>
        <w:ind w:left="7168" w:hanging="360"/>
      </w:pPr>
      <w:rPr>
        <w:rFonts w:hint="default"/>
      </w:rPr>
    </w:lvl>
  </w:abstractNum>
  <w:abstractNum w:abstractNumId="21" w15:restartNumberingAfterBreak="0">
    <w:nsid w:val="58270FEC"/>
    <w:multiLevelType w:val="hybridMultilevel"/>
    <w:tmpl w:val="12D494AC"/>
    <w:lvl w:ilvl="0" w:tplc="1416E4FC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sz w:val="24"/>
        <w:szCs w:val="24"/>
      </w:rPr>
    </w:lvl>
    <w:lvl w:ilvl="1" w:tplc="525C0FDE">
      <w:start w:val="1"/>
      <w:numFmt w:val="bullet"/>
      <w:lvlText w:val="•"/>
      <w:lvlJc w:val="left"/>
      <w:pPr>
        <w:ind w:left="1714" w:hanging="360"/>
      </w:pPr>
      <w:rPr>
        <w:rFonts w:hint="default"/>
      </w:rPr>
    </w:lvl>
    <w:lvl w:ilvl="2" w:tplc="17D0D40A">
      <w:start w:val="1"/>
      <w:numFmt w:val="bullet"/>
      <w:lvlText w:val="•"/>
      <w:lvlJc w:val="left"/>
      <w:pPr>
        <w:ind w:left="2588" w:hanging="360"/>
      </w:pPr>
      <w:rPr>
        <w:rFonts w:hint="default"/>
      </w:rPr>
    </w:lvl>
    <w:lvl w:ilvl="3" w:tplc="29388D04">
      <w:start w:val="1"/>
      <w:numFmt w:val="bullet"/>
      <w:lvlText w:val="•"/>
      <w:lvlJc w:val="left"/>
      <w:pPr>
        <w:ind w:left="3462" w:hanging="360"/>
      </w:pPr>
      <w:rPr>
        <w:rFonts w:hint="default"/>
      </w:rPr>
    </w:lvl>
    <w:lvl w:ilvl="4" w:tplc="66DEAA4C">
      <w:start w:val="1"/>
      <w:numFmt w:val="bullet"/>
      <w:lvlText w:val="•"/>
      <w:lvlJc w:val="left"/>
      <w:pPr>
        <w:ind w:left="4336" w:hanging="360"/>
      </w:pPr>
      <w:rPr>
        <w:rFonts w:hint="default"/>
      </w:rPr>
    </w:lvl>
    <w:lvl w:ilvl="5" w:tplc="BCF69918">
      <w:start w:val="1"/>
      <w:numFmt w:val="bullet"/>
      <w:lvlText w:val="•"/>
      <w:lvlJc w:val="left"/>
      <w:pPr>
        <w:ind w:left="5210" w:hanging="360"/>
      </w:pPr>
      <w:rPr>
        <w:rFonts w:hint="default"/>
      </w:rPr>
    </w:lvl>
    <w:lvl w:ilvl="6" w:tplc="D706B078">
      <w:start w:val="1"/>
      <w:numFmt w:val="bullet"/>
      <w:lvlText w:val="•"/>
      <w:lvlJc w:val="left"/>
      <w:pPr>
        <w:ind w:left="6084" w:hanging="360"/>
      </w:pPr>
      <w:rPr>
        <w:rFonts w:hint="default"/>
      </w:rPr>
    </w:lvl>
    <w:lvl w:ilvl="7" w:tplc="93989712">
      <w:start w:val="1"/>
      <w:numFmt w:val="bullet"/>
      <w:lvlText w:val="•"/>
      <w:lvlJc w:val="left"/>
      <w:pPr>
        <w:ind w:left="6958" w:hanging="360"/>
      </w:pPr>
      <w:rPr>
        <w:rFonts w:hint="default"/>
      </w:rPr>
    </w:lvl>
    <w:lvl w:ilvl="8" w:tplc="0B68E27E">
      <w:start w:val="1"/>
      <w:numFmt w:val="bullet"/>
      <w:lvlText w:val="•"/>
      <w:lvlJc w:val="left"/>
      <w:pPr>
        <w:ind w:left="7832" w:hanging="360"/>
      </w:pPr>
      <w:rPr>
        <w:rFonts w:hint="default"/>
      </w:rPr>
    </w:lvl>
  </w:abstractNum>
  <w:abstractNum w:abstractNumId="22" w15:restartNumberingAfterBreak="0">
    <w:nsid w:val="59D74FD5"/>
    <w:multiLevelType w:val="hybridMultilevel"/>
    <w:tmpl w:val="B52A9D68"/>
    <w:lvl w:ilvl="0" w:tplc="08168D80">
      <w:start w:val="1"/>
      <w:numFmt w:val="decimal"/>
      <w:lvlText w:val="%1."/>
      <w:lvlJc w:val="left"/>
      <w:pPr>
        <w:ind w:left="720" w:hanging="360"/>
      </w:pPr>
    </w:lvl>
    <w:lvl w:ilvl="1" w:tplc="EBB299A0">
      <w:start w:val="1"/>
      <w:numFmt w:val="lowerLetter"/>
      <w:lvlText w:val="%2."/>
      <w:lvlJc w:val="left"/>
      <w:pPr>
        <w:ind w:left="1440" w:hanging="360"/>
      </w:pPr>
    </w:lvl>
    <w:lvl w:ilvl="2" w:tplc="FBDCB0B2">
      <w:start w:val="1"/>
      <w:numFmt w:val="lowerRoman"/>
      <w:lvlText w:val="%3."/>
      <w:lvlJc w:val="right"/>
      <w:pPr>
        <w:ind w:left="2160" w:hanging="180"/>
      </w:pPr>
    </w:lvl>
    <w:lvl w:ilvl="3" w:tplc="4D262030">
      <w:start w:val="1"/>
      <w:numFmt w:val="decimal"/>
      <w:lvlText w:val="%4."/>
      <w:lvlJc w:val="left"/>
      <w:pPr>
        <w:ind w:left="2880" w:hanging="360"/>
      </w:pPr>
    </w:lvl>
    <w:lvl w:ilvl="4" w:tplc="522824C6">
      <w:start w:val="1"/>
      <w:numFmt w:val="lowerLetter"/>
      <w:lvlText w:val="%5."/>
      <w:lvlJc w:val="left"/>
      <w:pPr>
        <w:ind w:left="3600" w:hanging="360"/>
      </w:pPr>
    </w:lvl>
    <w:lvl w:ilvl="5" w:tplc="448E5150">
      <w:start w:val="1"/>
      <w:numFmt w:val="lowerRoman"/>
      <w:lvlText w:val="%6."/>
      <w:lvlJc w:val="right"/>
      <w:pPr>
        <w:ind w:left="4320" w:hanging="180"/>
      </w:pPr>
    </w:lvl>
    <w:lvl w:ilvl="6" w:tplc="E6ECAD3A">
      <w:start w:val="1"/>
      <w:numFmt w:val="decimal"/>
      <w:lvlText w:val="%7."/>
      <w:lvlJc w:val="left"/>
      <w:pPr>
        <w:ind w:left="5040" w:hanging="360"/>
      </w:pPr>
    </w:lvl>
    <w:lvl w:ilvl="7" w:tplc="0444EDCA">
      <w:start w:val="1"/>
      <w:numFmt w:val="lowerLetter"/>
      <w:lvlText w:val="%8."/>
      <w:lvlJc w:val="left"/>
      <w:pPr>
        <w:ind w:left="5760" w:hanging="360"/>
      </w:pPr>
    </w:lvl>
    <w:lvl w:ilvl="8" w:tplc="270E8F0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430C53"/>
    <w:multiLevelType w:val="hybridMultilevel"/>
    <w:tmpl w:val="11FA09B0"/>
    <w:lvl w:ilvl="0" w:tplc="8AAC75D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AC6504"/>
    <w:multiLevelType w:val="hybridMultilevel"/>
    <w:tmpl w:val="8DFEAC50"/>
    <w:lvl w:ilvl="0" w:tplc="28CC7C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C7671"/>
    <w:multiLevelType w:val="hybridMultilevel"/>
    <w:tmpl w:val="46DCB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80005">
    <w:abstractNumId w:val="22"/>
  </w:num>
  <w:num w:numId="2" w16cid:durableId="1518620712">
    <w:abstractNumId w:val="20"/>
  </w:num>
  <w:num w:numId="3" w16cid:durableId="1634942414">
    <w:abstractNumId w:val="1"/>
  </w:num>
  <w:num w:numId="4" w16cid:durableId="1414354855">
    <w:abstractNumId w:val="15"/>
  </w:num>
  <w:num w:numId="5" w16cid:durableId="1508520979">
    <w:abstractNumId w:val="21"/>
  </w:num>
  <w:num w:numId="6" w16cid:durableId="172231672">
    <w:abstractNumId w:val="19"/>
  </w:num>
  <w:num w:numId="7" w16cid:durableId="813713821">
    <w:abstractNumId w:val="9"/>
  </w:num>
  <w:num w:numId="8" w16cid:durableId="1005598048">
    <w:abstractNumId w:val="16"/>
  </w:num>
  <w:num w:numId="9" w16cid:durableId="817191953">
    <w:abstractNumId w:val="7"/>
  </w:num>
  <w:num w:numId="10" w16cid:durableId="1168836127">
    <w:abstractNumId w:val="3"/>
  </w:num>
  <w:num w:numId="11" w16cid:durableId="1734157499">
    <w:abstractNumId w:val="12"/>
  </w:num>
  <w:num w:numId="12" w16cid:durableId="955522765">
    <w:abstractNumId w:val="2"/>
  </w:num>
  <w:num w:numId="13" w16cid:durableId="196890345">
    <w:abstractNumId w:val="17"/>
  </w:num>
  <w:num w:numId="14" w16cid:durableId="61487382">
    <w:abstractNumId w:val="5"/>
  </w:num>
  <w:num w:numId="15" w16cid:durableId="1813715599">
    <w:abstractNumId w:val="18"/>
  </w:num>
  <w:num w:numId="16" w16cid:durableId="1573586409">
    <w:abstractNumId w:val="4"/>
  </w:num>
  <w:num w:numId="17" w16cid:durableId="1679120282">
    <w:abstractNumId w:val="25"/>
  </w:num>
  <w:num w:numId="18" w16cid:durableId="680397391">
    <w:abstractNumId w:val="11"/>
  </w:num>
  <w:num w:numId="19" w16cid:durableId="258953885">
    <w:abstractNumId w:val="24"/>
  </w:num>
  <w:num w:numId="20" w16cid:durableId="776099105">
    <w:abstractNumId w:val="10"/>
  </w:num>
  <w:num w:numId="21" w16cid:durableId="1328481324">
    <w:abstractNumId w:val="23"/>
  </w:num>
  <w:num w:numId="22" w16cid:durableId="315764807">
    <w:abstractNumId w:val="6"/>
  </w:num>
  <w:num w:numId="23" w16cid:durableId="7677099">
    <w:abstractNumId w:val="14"/>
  </w:num>
  <w:num w:numId="24" w16cid:durableId="1448357468">
    <w:abstractNumId w:val="13"/>
  </w:num>
  <w:num w:numId="25" w16cid:durableId="1021083077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40059007">
    <w:abstractNumId w:val="8"/>
  </w:num>
  <w:num w:numId="27" w16cid:durableId="2069069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TY1NLA0MDY2NjJT0lEKTi0uzszPAykwMqsFABTI2pMtAAAA"/>
  </w:docVars>
  <w:rsids>
    <w:rsidRoot w:val="001E2C54"/>
    <w:rsid w:val="0000096C"/>
    <w:rsid w:val="00000A10"/>
    <w:rsid w:val="000029E5"/>
    <w:rsid w:val="00002B1B"/>
    <w:rsid w:val="00003233"/>
    <w:rsid w:val="00003AE1"/>
    <w:rsid w:val="00004BC2"/>
    <w:rsid w:val="00015BCC"/>
    <w:rsid w:val="0001619B"/>
    <w:rsid w:val="00021165"/>
    <w:rsid w:val="00021178"/>
    <w:rsid w:val="00021E00"/>
    <w:rsid w:val="00021FC6"/>
    <w:rsid w:val="000334EC"/>
    <w:rsid w:val="0003540F"/>
    <w:rsid w:val="00035F3E"/>
    <w:rsid w:val="00041629"/>
    <w:rsid w:val="00042322"/>
    <w:rsid w:val="00043A53"/>
    <w:rsid w:val="00054277"/>
    <w:rsid w:val="000567AF"/>
    <w:rsid w:val="000574F6"/>
    <w:rsid w:val="00060650"/>
    <w:rsid w:val="000615EF"/>
    <w:rsid w:val="000648C2"/>
    <w:rsid w:val="00072C13"/>
    <w:rsid w:val="000734CE"/>
    <w:rsid w:val="00077CF0"/>
    <w:rsid w:val="000805B8"/>
    <w:rsid w:val="000812FD"/>
    <w:rsid w:val="00081369"/>
    <w:rsid w:val="00087639"/>
    <w:rsid w:val="0008788F"/>
    <w:rsid w:val="000914F8"/>
    <w:rsid w:val="0009296F"/>
    <w:rsid w:val="00092A22"/>
    <w:rsid w:val="000A140D"/>
    <w:rsid w:val="000B29A7"/>
    <w:rsid w:val="000B6A8F"/>
    <w:rsid w:val="000B752B"/>
    <w:rsid w:val="000B782E"/>
    <w:rsid w:val="000C1059"/>
    <w:rsid w:val="000D0798"/>
    <w:rsid w:val="000D0AD5"/>
    <w:rsid w:val="000D1B2B"/>
    <w:rsid w:val="000D3AC1"/>
    <w:rsid w:val="000D4F68"/>
    <w:rsid w:val="000D4FE1"/>
    <w:rsid w:val="000D7E10"/>
    <w:rsid w:val="000E4FB8"/>
    <w:rsid w:val="000F0306"/>
    <w:rsid w:val="00105091"/>
    <w:rsid w:val="00107424"/>
    <w:rsid w:val="00110887"/>
    <w:rsid w:val="00112D2B"/>
    <w:rsid w:val="001223F9"/>
    <w:rsid w:val="00125067"/>
    <w:rsid w:val="00126AD3"/>
    <w:rsid w:val="00132F9E"/>
    <w:rsid w:val="001345BC"/>
    <w:rsid w:val="00141612"/>
    <w:rsid w:val="00141730"/>
    <w:rsid w:val="00146BC3"/>
    <w:rsid w:val="00147992"/>
    <w:rsid w:val="00151BBC"/>
    <w:rsid w:val="00152B5C"/>
    <w:rsid w:val="00157641"/>
    <w:rsid w:val="00160316"/>
    <w:rsid w:val="00161151"/>
    <w:rsid w:val="001633A8"/>
    <w:rsid w:val="001659C7"/>
    <w:rsid w:val="0016669C"/>
    <w:rsid w:val="001713CA"/>
    <w:rsid w:val="00176331"/>
    <w:rsid w:val="001770B3"/>
    <w:rsid w:val="00184569"/>
    <w:rsid w:val="00190993"/>
    <w:rsid w:val="00190DF6"/>
    <w:rsid w:val="00193025"/>
    <w:rsid w:val="00193439"/>
    <w:rsid w:val="001969B0"/>
    <w:rsid w:val="001A0156"/>
    <w:rsid w:val="001A0DFE"/>
    <w:rsid w:val="001A33C1"/>
    <w:rsid w:val="001A387C"/>
    <w:rsid w:val="001A67B2"/>
    <w:rsid w:val="001A75B7"/>
    <w:rsid w:val="001B0B07"/>
    <w:rsid w:val="001B2EB6"/>
    <w:rsid w:val="001B431B"/>
    <w:rsid w:val="001C5B7C"/>
    <w:rsid w:val="001C63E1"/>
    <w:rsid w:val="001D2828"/>
    <w:rsid w:val="001D3763"/>
    <w:rsid w:val="001D3BC9"/>
    <w:rsid w:val="001D4A66"/>
    <w:rsid w:val="001D50F4"/>
    <w:rsid w:val="001D6D99"/>
    <w:rsid w:val="001E219D"/>
    <w:rsid w:val="001E2C54"/>
    <w:rsid w:val="001F0083"/>
    <w:rsid w:val="001F4E99"/>
    <w:rsid w:val="001F55CC"/>
    <w:rsid w:val="001F6BB7"/>
    <w:rsid w:val="00201AD2"/>
    <w:rsid w:val="00201E08"/>
    <w:rsid w:val="00202F23"/>
    <w:rsid w:val="0020345B"/>
    <w:rsid w:val="0021437F"/>
    <w:rsid w:val="00216271"/>
    <w:rsid w:val="00217E65"/>
    <w:rsid w:val="0022050C"/>
    <w:rsid w:val="00222058"/>
    <w:rsid w:val="002232DD"/>
    <w:rsid w:val="0022332D"/>
    <w:rsid w:val="002254A2"/>
    <w:rsid w:val="00226D08"/>
    <w:rsid w:val="002361B4"/>
    <w:rsid w:val="002379F6"/>
    <w:rsid w:val="00241CD7"/>
    <w:rsid w:val="002433EC"/>
    <w:rsid w:val="00244ED9"/>
    <w:rsid w:val="00246B1F"/>
    <w:rsid w:val="00251B17"/>
    <w:rsid w:val="00254EE9"/>
    <w:rsid w:val="0025590B"/>
    <w:rsid w:val="00256AEB"/>
    <w:rsid w:val="00257C06"/>
    <w:rsid w:val="00260F8C"/>
    <w:rsid w:val="002642C9"/>
    <w:rsid w:val="00265C55"/>
    <w:rsid w:val="00273284"/>
    <w:rsid w:val="0027348B"/>
    <w:rsid w:val="00282F3C"/>
    <w:rsid w:val="00286EBB"/>
    <w:rsid w:val="00290A42"/>
    <w:rsid w:val="00293AE1"/>
    <w:rsid w:val="002A1AAE"/>
    <w:rsid w:val="002A4460"/>
    <w:rsid w:val="002A5F59"/>
    <w:rsid w:val="002B01FC"/>
    <w:rsid w:val="002B0F8D"/>
    <w:rsid w:val="002B1037"/>
    <w:rsid w:val="002B4658"/>
    <w:rsid w:val="002B4ECB"/>
    <w:rsid w:val="002B631A"/>
    <w:rsid w:val="002C18C7"/>
    <w:rsid w:val="002C6AFE"/>
    <w:rsid w:val="002C7927"/>
    <w:rsid w:val="002D1CA9"/>
    <w:rsid w:val="002D2D9B"/>
    <w:rsid w:val="002D2F1F"/>
    <w:rsid w:val="002D305D"/>
    <w:rsid w:val="002D7C17"/>
    <w:rsid w:val="002D7C4F"/>
    <w:rsid w:val="002E20DC"/>
    <w:rsid w:val="002E56E6"/>
    <w:rsid w:val="002F10C1"/>
    <w:rsid w:val="002F31E7"/>
    <w:rsid w:val="002F3C08"/>
    <w:rsid w:val="002F6043"/>
    <w:rsid w:val="002F7E08"/>
    <w:rsid w:val="003005BA"/>
    <w:rsid w:val="003013B0"/>
    <w:rsid w:val="0030773C"/>
    <w:rsid w:val="00307F19"/>
    <w:rsid w:val="00310C1D"/>
    <w:rsid w:val="003111CD"/>
    <w:rsid w:val="00312CA3"/>
    <w:rsid w:val="00313859"/>
    <w:rsid w:val="00313D69"/>
    <w:rsid w:val="003171AA"/>
    <w:rsid w:val="003175A0"/>
    <w:rsid w:val="0032170B"/>
    <w:rsid w:val="00322CED"/>
    <w:rsid w:val="00324924"/>
    <w:rsid w:val="00331198"/>
    <w:rsid w:val="0034262A"/>
    <w:rsid w:val="003437DE"/>
    <w:rsid w:val="0034411D"/>
    <w:rsid w:val="00345523"/>
    <w:rsid w:val="00345B6E"/>
    <w:rsid w:val="003615D6"/>
    <w:rsid w:val="00363BEC"/>
    <w:rsid w:val="0036493B"/>
    <w:rsid w:val="00365E66"/>
    <w:rsid w:val="00366227"/>
    <w:rsid w:val="00366443"/>
    <w:rsid w:val="003672AB"/>
    <w:rsid w:val="00371303"/>
    <w:rsid w:val="003726AD"/>
    <w:rsid w:val="00375A69"/>
    <w:rsid w:val="003763CA"/>
    <w:rsid w:val="00381B1E"/>
    <w:rsid w:val="003834B2"/>
    <w:rsid w:val="00390CC4"/>
    <w:rsid w:val="00394726"/>
    <w:rsid w:val="00396827"/>
    <w:rsid w:val="00396D8E"/>
    <w:rsid w:val="003972A4"/>
    <w:rsid w:val="003A101F"/>
    <w:rsid w:val="003A12FD"/>
    <w:rsid w:val="003A3250"/>
    <w:rsid w:val="003A6A60"/>
    <w:rsid w:val="003A7924"/>
    <w:rsid w:val="003B1E23"/>
    <w:rsid w:val="003B259F"/>
    <w:rsid w:val="003B2FB7"/>
    <w:rsid w:val="003B79D7"/>
    <w:rsid w:val="003C04AC"/>
    <w:rsid w:val="003C46F1"/>
    <w:rsid w:val="003D4AF2"/>
    <w:rsid w:val="003D631E"/>
    <w:rsid w:val="003D70E5"/>
    <w:rsid w:val="003E019F"/>
    <w:rsid w:val="003E3C57"/>
    <w:rsid w:val="003E78DA"/>
    <w:rsid w:val="003F1655"/>
    <w:rsid w:val="003F2E70"/>
    <w:rsid w:val="003F65A3"/>
    <w:rsid w:val="0040042A"/>
    <w:rsid w:val="004046F9"/>
    <w:rsid w:val="0040654D"/>
    <w:rsid w:val="00411683"/>
    <w:rsid w:val="00415F2B"/>
    <w:rsid w:val="0041614A"/>
    <w:rsid w:val="00416E8F"/>
    <w:rsid w:val="0042502F"/>
    <w:rsid w:val="00426157"/>
    <w:rsid w:val="004262C1"/>
    <w:rsid w:val="004302AB"/>
    <w:rsid w:val="00433ECB"/>
    <w:rsid w:val="00440EA6"/>
    <w:rsid w:val="00441F8C"/>
    <w:rsid w:val="00442062"/>
    <w:rsid w:val="00446154"/>
    <w:rsid w:val="004473B4"/>
    <w:rsid w:val="00450AD9"/>
    <w:rsid w:val="00450EC0"/>
    <w:rsid w:val="00454D44"/>
    <w:rsid w:val="00456388"/>
    <w:rsid w:val="00457FE5"/>
    <w:rsid w:val="00460097"/>
    <w:rsid w:val="0046209F"/>
    <w:rsid w:val="004625E0"/>
    <w:rsid w:val="004625E1"/>
    <w:rsid w:val="004631C5"/>
    <w:rsid w:val="00463C8F"/>
    <w:rsid w:val="00470259"/>
    <w:rsid w:val="00482FC0"/>
    <w:rsid w:val="004847AB"/>
    <w:rsid w:val="00484FEE"/>
    <w:rsid w:val="00492647"/>
    <w:rsid w:val="00494B53"/>
    <w:rsid w:val="00496146"/>
    <w:rsid w:val="004A13AC"/>
    <w:rsid w:val="004A2C51"/>
    <w:rsid w:val="004A4692"/>
    <w:rsid w:val="004B0235"/>
    <w:rsid w:val="004B0B67"/>
    <w:rsid w:val="004B0EC0"/>
    <w:rsid w:val="004B15A9"/>
    <w:rsid w:val="004B3863"/>
    <w:rsid w:val="004B4E52"/>
    <w:rsid w:val="004B6AC7"/>
    <w:rsid w:val="004C0041"/>
    <w:rsid w:val="004C46F9"/>
    <w:rsid w:val="004C62DE"/>
    <w:rsid w:val="004C77A7"/>
    <w:rsid w:val="004C78DC"/>
    <w:rsid w:val="004C7E2A"/>
    <w:rsid w:val="004D0656"/>
    <w:rsid w:val="004D0F7B"/>
    <w:rsid w:val="004D1968"/>
    <w:rsid w:val="004D3135"/>
    <w:rsid w:val="004E0364"/>
    <w:rsid w:val="004E2078"/>
    <w:rsid w:val="004E354E"/>
    <w:rsid w:val="004E4E87"/>
    <w:rsid w:val="004E5D7E"/>
    <w:rsid w:val="004E6B1E"/>
    <w:rsid w:val="004F1C75"/>
    <w:rsid w:val="004F4DAB"/>
    <w:rsid w:val="004F7C30"/>
    <w:rsid w:val="00500D89"/>
    <w:rsid w:val="00501D34"/>
    <w:rsid w:val="00501E34"/>
    <w:rsid w:val="00503FBF"/>
    <w:rsid w:val="0050415C"/>
    <w:rsid w:val="00505B54"/>
    <w:rsid w:val="005071AA"/>
    <w:rsid w:val="005128F7"/>
    <w:rsid w:val="00514352"/>
    <w:rsid w:val="00515631"/>
    <w:rsid w:val="00516880"/>
    <w:rsid w:val="00520A6F"/>
    <w:rsid w:val="00521267"/>
    <w:rsid w:val="005229C5"/>
    <w:rsid w:val="0052759B"/>
    <w:rsid w:val="00527C55"/>
    <w:rsid w:val="00530094"/>
    <w:rsid w:val="00533A25"/>
    <w:rsid w:val="00535159"/>
    <w:rsid w:val="00536E6B"/>
    <w:rsid w:val="0055213A"/>
    <w:rsid w:val="00552A2F"/>
    <w:rsid w:val="0055377A"/>
    <w:rsid w:val="00557107"/>
    <w:rsid w:val="00582521"/>
    <w:rsid w:val="00585AEC"/>
    <w:rsid w:val="00590D9B"/>
    <w:rsid w:val="0059391C"/>
    <w:rsid w:val="00594F14"/>
    <w:rsid w:val="00596FAA"/>
    <w:rsid w:val="005970B5"/>
    <w:rsid w:val="005A0992"/>
    <w:rsid w:val="005A2A01"/>
    <w:rsid w:val="005A5B81"/>
    <w:rsid w:val="005B05A8"/>
    <w:rsid w:val="005B1691"/>
    <w:rsid w:val="005B557C"/>
    <w:rsid w:val="005B6298"/>
    <w:rsid w:val="005B7F5B"/>
    <w:rsid w:val="005C504D"/>
    <w:rsid w:val="005C7771"/>
    <w:rsid w:val="005D65AC"/>
    <w:rsid w:val="005D6901"/>
    <w:rsid w:val="005E071F"/>
    <w:rsid w:val="005E2462"/>
    <w:rsid w:val="005E60AF"/>
    <w:rsid w:val="005F01E4"/>
    <w:rsid w:val="005F0D9A"/>
    <w:rsid w:val="00600074"/>
    <w:rsid w:val="006043A6"/>
    <w:rsid w:val="00605782"/>
    <w:rsid w:val="0060625D"/>
    <w:rsid w:val="0060694F"/>
    <w:rsid w:val="00607075"/>
    <w:rsid w:val="0060749D"/>
    <w:rsid w:val="00613BDD"/>
    <w:rsid w:val="00615E9B"/>
    <w:rsid w:val="00617322"/>
    <w:rsid w:val="006178F5"/>
    <w:rsid w:val="00617DFC"/>
    <w:rsid w:val="006200EA"/>
    <w:rsid w:val="0062275F"/>
    <w:rsid w:val="0062390E"/>
    <w:rsid w:val="00627377"/>
    <w:rsid w:val="0063194F"/>
    <w:rsid w:val="00636E3D"/>
    <w:rsid w:val="0063769E"/>
    <w:rsid w:val="00641D57"/>
    <w:rsid w:val="00644ED3"/>
    <w:rsid w:val="00646D99"/>
    <w:rsid w:val="00652904"/>
    <w:rsid w:val="00652FFB"/>
    <w:rsid w:val="0065449A"/>
    <w:rsid w:val="00657C24"/>
    <w:rsid w:val="006645FD"/>
    <w:rsid w:val="00664AEF"/>
    <w:rsid w:val="00670392"/>
    <w:rsid w:val="00670481"/>
    <w:rsid w:val="00670EAF"/>
    <w:rsid w:val="00674E89"/>
    <w:rsid w:val="00677B22"/>
    <w:rsid w:val="00682E19"/>
    <w:rsid w:val="0068376D"/>
    <w:rsid w:val="00684CFD"/>
    <w:rsid w:val="006901FE"/>
    <w:rsid w:val="00694753"/>
    <w:rsid w:val="006A0CEB"/>
    <w:rsid w:val="006A71AF"/>
    <w:rsid w:val="006A7FFA"/>
    <w:rsid w:val="006B0CBA"/>
    <w:rsid w:val="006B61E9"/>
    <w:rsid w:val="006B7467"/>
    <w:rsid w:val="006C17DF"/>
    <w:rsid w:val="006C2493"/>
    <w:rsid w:val="006C437D"/>
    <w:rsid w:val="006D0A0E"/>
    <w:rsid w:val="006D4450"/>
    <w:rsid w:val="006D4D30"/>
    <w:rsid w:val="006D7059"/>
    <w:rsid w:val="006D7C82"/>
    <w:rsid w:val="006E47E2"/>
    <w:rsid w:val="006E4C77"/>
    <w:rsid w:val="006E5057"/>
    <w:rsid w:val="006E78B7"/>
    <w:rsid w:val="006F3030"/>
    <w:rsid w:val="006F317D"/>
    <w:rsid w:val="006F31C3"/>
    <w:rsid w:val="006F3BF6"/>
    <w:rsid w:val="00701BB0"/>
    <w:rsid w:val="007031F4"/>
    <w:rsid w:val="00704467"/>
    <w:rsid w:val="007052E2"/>
    <w:rsid w:val="00707266"/>
    <w:rsid w:val="00710843"/>
    <w:rsid w:val="00711DA0"/>
    <w:rsid w:val="007127E2"/>
    <w:rsid w:val="00717E4C"/>
    <w:rsid w:val="007226ED"/>
    <w:rsid w:val="00724160"/>
    <w:rsid w:val="00725E8A"/>
    <w:rsid w:val="00736B96"/>
    <w:rsid w:val="00737B2D"/>
    <w:rsid w:val="00737B9E"/>
    <w:rsid w:val="0074497D"/>
    <w:rsid w:val="00747F7E"/>
    <w:rsid w:val="0075099C"/>
    <w:rsid w:val="007523B7"/>
    <w:rsid w:val="00753459"/>
    <w:rsid w:val="00754AC0"/>
    <w:rsid w:val="007551E1"/>
    <w:rsid w:val="007574F7"/>
    <w:rsid w:val="00762ED1"/>
    <w:rsid w:val="00766235"/>
    <w:rsid w:val="007753BE"/>
    <w:rsid w:val="0077557C"/>
    <w:rsid w:val="00775A95"/>
    <w:rsid w:val="00775B47"/>
    <w:rsid w:val="00782DAE"/>
    <w:rsid w:val="00785DF0"/>
    <w:rsid w:val="0078668B"/>
    <w:rsid w:val="00794D48"/>
    <w:rsid w:val="00797EC4"/>
    <w:rsid w:val="007A0789"/>
    <w:rsid w:val="007A0C24"/>
    <w:rsid w:val="007A4253"/>
    <w:rsid w:val="007A53DE"/>
    <w:rsid w:val="007C6A69"/>
    <w:rsid w:val="007C727A"/>
    <w:rsid w:val="007D0A84"/>
    <w:rsid w:val="007D4208"/>
    <w:rsid w:val="007D7C2A"/>
    <w:rsid w:val="007E13BC"/>
    <w:rsid w:val="007E3CA8"/>
    <w:rsid w:val="007F1BFC"/>
    <w:rsid w:val="007F2635"/>
    <w:rsid w:val="007F2D77"/>
    <w:rsid w:val="007F3344"/>
    <w:rsid w:val="007F6D31"/>
    <w:rsid w:val="007F7726"/>
    <w:rsid w:val="0080294E"/>
    <w:rsid w:val="00802B20"/>
    <w:rsid w:val="008037D2"/>
    <w:rsid w:val="0080697F"/>
    <w:rsid w:val="00814EF3"/>
    <w:rsid w:val="00815AD0"/>
    <w:rsid w:val="008235FF"/>
    <w:rsid w:val="008246B0"/>
    <w:rsid w:val="0083181D"/>
    <w:rsid w:val="00831DF7"/>
    <w:rsid w:val="00831F25"/>
    <w:rsid w:val="00833CC1"/>
    <w:rsid w:val="0083530F"/>
    <w:rsid w:val="008369A5"/>
    <w:rsid w:val="00837263"/>
    <w:rsid w:val="0084132D"/>
    <w:rsid w:val="008506C3"/>
    <w:rsid w:val="008547AB"/>
    <w:rsid w:val="008659E4"/>
    <w:rsid w:val="008743A8"/>
    <w:rsid w:val="00874C06"/>
    <w:rsid w:val="00876C2C"/>
    <w:rsid w:val="008775A1"/>
    <w:rsid w:val="00877DE3"/>
    <w:rsid w:val="00880038"/>
    <w:rsid w:val="0088238C"/>
    <w:rsid w:val="00885CC3"/>
    <w:rsid w:val="008860D7"/>
    <w:rsid w:val="00886609"/>
    <w:rsid w:val="00891201"/>
    <w:rsid w:val="00891754"/>
    <w:rsid w:val="00891C8F"/>
    <w:rsid w:val="00895387"/>
    <w:rsid w:val="00897A0D"/>
    <w:rsid w:val="008A3354"/>
    <w:rsid w:val="008A71BF"/>
    <w:rsid w:val="008A7EDB"/>
    <w:rsid w:val="008B04B3"/>
    <w:rsid w:val="008B433E"/>
    <w:rsid w:val="008B4D64"/>
    <w:rsid w:val="008B7C67"/>
    <w:rsid w:val="008C163F"/>
    <w:rsid w:val="008C523F"/>
    <w:rsid w:val="008C5495"/>
    <w:rsid w:val="008C5C98"/>
    <w:rsid w:val="008C7B4D"/>
    <w:rsid w:val="008D7392"/>
    <w:rsid w:val="008E4774"/>
    <w:rsid w:val="008E67CE"/>
    <w:rsid w:val="008E73BA"/>
    <w:rsid w:val="008F0EB7"/>
    <w:rsid w:val="008F360B"/>
    <w:rsid w:val="008F4BB8"/>
    <w:rsid w:val="00905C3B"/>
    <w:rsid w:val="0090733C"/>
    <w:rsid w:val="0091172B"/>
    <w:rsid w:val="00916718"/>
    <w:rsid w:val="00922C74"/>
    <w:rsid w:val="00924666"/>
    <w:rsid w:val="0092636C"/>
    <w:rsid w:val="00927935"/>
    <w:rsid w:val="00931749"/>
    <w:rsid w:val="009324CF"/>
    <w:rsid w:val="00940F61"/>
    <w:rsid w:val="009435B8"/>
    <w:rsid w:val="00951ED1"/>
    <w:rsid w:val="009568B2"/>
    <w:rsid w:val="0095749E"/>
    <w:rsid w:val="00957C7C"/>
    <w:rsid w:val="00975208"/>
    <w:rsid w:val="00975C66"/>
    <w:rsid w:val="00976273"/>
    <w:rsid w:val="0098047C"/>
    <w:rsid w:val="00980904"/>
    <w:rsid w:val="0098262A"/>
    <w:rsid w:val="00983498"/>
    <w:rsid w:val="009850CE"/>
    <w:rsid w:val="00987AD0"/>
    <w:rsid w:val="009900A4"/>
    <w:rsid w:val="0099014C"/>
    <w:rsid w:val="00992486"/>
    <w:rsid w:val="0099430F"/>
    <w:rsid w:val="0099460F"/>
    <w:rsid w:val="00995EB3"/>
    <w:rsid w:val="0099768C"/>
    <w:rsid w:val="009A1250"/>
    <w:rsid w:val="009A1DBF"/>
    <w:rsid w:val="009A6211"/>
    <w:rsid w:val="009A65C2"/>
    <w:rsid w:val="009A75DB"/>
    <w:rsid w:val="009B123D"/>
    <w:rsid w:val="009B5572"/>
    <w:rsid w:val="009B55D4"/>
    <w:rsid w:val="009C1728"/>
    <w:rsid w:val="009C1928"/>
    <w:rsid w:val="009C2F54"/>
    <w:rsid w:val="009C5C28"/>
    <w:rsid w:val="009C64C8"/>
    <w:rsid w:val="009D0C6E"/>
    <w:rsid w:val="009D120C"/>
    <w:rsid w:val="009D15F7"/>
    <w:rsid w:val="009D1E97"/>
    <w:rsid w:val="009D34B5"/>
    <w:rsid w:val="009D482F"/>
    <w:rsid w:val="009D50D2"/>
    <w:rsid w:val="009D55EE"/>
    <w:rsid w:val="009F3883"/>
    <w:rsid w:val="009F54CA"/>
    <w:rsid w:val="009F7728"/>
    <w:rsid w:val="00A05208"/>
    <w:rsid w:val="00A06423"/>
    <w:rsid w:val="00A067DB"/>
    <w:rsid w:val="00A11BDD"/>
    <w:rsid w:val="00A139F4"/>
    <w:rsid w:val="00A13CE6"/>
    <w:rsid w:val="00A14F67"/>
    <w:rsid w:val="00A17D42"/>
    <w:rsid w:val="00A2241D"/>
    <w:rsid w:val="00A22A07"/>
    <w:rsid w:val="00A242C5"/>
    <w:rsid w:val="00A25C69"/>
    <w:rsid w:val="00A2712C"/>
    <w:rsid w:val="00A2770E"/>
    <w:rsid w:val="00A2799F"/>
    <w:rsid w:val="00A27FB6"/>
    <w:rsid w:val="00A31277"/>
    <w:rsid w:val="00A31B7D"/>
    <w:rsid w:val="00A31E32"/>
    <w:rsid w:val="00A32506"/>
    <w:rsid w:val="00A332DF"/>
    <w:rsid w:val="00A368B5"/>
    <w:rsid w:val="00A37DB4"/>
    <w:rsid w:val="00A4255D"/>
    <w:rsid w:val="00A43C16"/>
    <w:rsid w:val="00A4454C"/>
    <w:rsid w:val="00A50A82"/>
    <w:rsid w:val="00A5344F"/>
    <w:rsid w:val="00A543F9"/>
    <w:rsid w:val="00A55C52"/>
    <w:rsid w:val="00A57360"/>
    <w:rsid w:val="00A5755A"/>
    <w:rsid w:val="00A6078C"/>
    <w:rsid w:val="00A60EA2"/>
    <w:rsid w:val="00A6306A"/>
    <w:rsid w:val="00A63D75"/>
    <w:rsid w:val="00A64FFD"/>
    <w:rsid w:val="00A6575D"/>
    <w:rsid w:val="00A66065"/>
    <w:rsid w:val="00A673B1"/>
    <w:rsid w:val="00A758B1"/>
    <w:rsid w:val="00A8025F"/>
    <w:rsid w:val="00A90DD6"/>
    <w:rsid w:val="00A91E65"/>
    <w:rsid w:val="00A96A70"/>
    <w:rsid w:val="00A96C72"/>
    <w:rsid w:val="00AA2D56"/>
    <w:rsid w:val="00AA30BB"/>
    <w:rsid w:val="00AA395B"/>
    <w:rsid w:val="00AA4722"/>
    <w:rsid w:val="00AA788B"/>
    <w:rsid w:val="00AA7B81"/>
    <w:rsid w:val="00AB0D1D"/>
    <w:rsid w:val="00AB2664"/>
    <w:rsid w:val="00AB27DA"/>
    <w:rsid w:val="00AB3E25"/>
    <w:rsid w:val="00AB437D"/>
    <w:rsid w:val="00AB5E33"/>
    <w:rsid w:val="00AC23EB"/>
    <w:rsid w:val="00AC2FE8"/>
    <w:rsid w:val="00AC31D3"/>
    <w:rsid w:val="00AC68C1"/>
    <w:rsid w:val="00AC75BB"/>
    <w:rsid w:val="00AD11BE"/>
    <w:rsid w:val="00AD1F6F"/>
    <w:rsid w:val="00AD20CA"/>
    <w:rsid w:val="00AD6EFA"/>
    <w:rsid w:val="00AE22C0"/>
    <w:rsid w:val="00AF38F9"/>
    <w:rsid w:val="00AF59A3"/>
    <w:rsid w:val="00AF6193"/>
    <w:rsid w:val="00B00B11"/>
    <w:rsid w:val="00B0166F"/>
    <w:rsid w:val="00B01AD7"/>
    <w:rsid w:val="00B01CE9"/>
    <w:rsid w:val="00B0431B"/>
    <w:rsid w:val="00B06573"/>
    <w:rsid w:val="00B11963"/>
    <w:rsid w:val="00B12578"/>
    <w:rsid w:val="00B1433F"/>
    <w:rsid w:val="00B16E4F"/>
    <w:rsid w:val="00B1786F"/>
    <w:rsid w:val="00B202D2"/>
    <w:rsid w:val="00B2305F"/>
    <w:rsid w:val="00B26742"/>
    <w:rsid w:val="00B3691B"/>
    <w:rsid w:val="00B41BC8"/>
    <w:rsid w:val="00B51363"/>
    <w:rsid w:val="00B52B00"/>
    <w:rsid w:val="00B5329C"/>
    <w:rsid w:val="00B55DA3"/>
    <w:rsid w:val="00B66C8D"/>
    <w:rsid w:val="00B774C0"/>
    <w:rsid w:val="00B84D29"/>
    <w:rsid w:val="00B90161"/>
    <w:rsid w:val="00B914CE"/>
    <w:rsid w:val="00B94351"/>
    <w:rsid w:val="00BA1131"/>
    <w:rsid w:val="00BA5D7B"/>
    <w:rsid w:val="00BA618C"/>
    <w:rsid w:val="00BA6928"/>
    <w:rsid w:val="00BB1031"/>
    <w:rsid w:val="00BB1C40"/>
    <w:rsid w:val="00BB2564"/>
    <w:rsid w:val="00BB7A49"/>
    <w:rsid w:val="00BC0213"/>
    <w:rsid w:val="00BC18F4"/>
    <w:rsid w:val="00BC1FCF"/>
    <w:rsid w:val="00BC54E0"/>
    <w:rsid w:val="00BC77BA"/>
    <w:rsid w:val="00BD126F"/>
    <w:rsid w:val="00BD1C81"/>
    <w:rsid w:val="00BD695B"/>
    <w:rsid w:val="00BE1A29"/>
    <w:rsid w:val="00BE2A7A"/>
    <w:rsid w:val="00BE479F"/>
    <w:rsid w:val="00BF1105"/>
    <w:rsid w:val="00BF1661"/>
    <w:rsid w:val="00BF2263"/>
    <w:rsid w:val="00BF41C4"/>
    <w:rsid w:val="00BF4465"/>
    <w:rsid w:val="00BF611A"/>
    <w:rsid w:val="00BF6EC1"/>
    <w:rsid w:val="00C04A6D"/>
    <w:rsid w:val="00C069C0"/>
    <w:rsid w:val="00C10A81"/>
    <w:rsid w:val="00C17026"/>
    <w:rsid w:val="00C22262"/>
    <w:rsid w:val="00C22588"/>
    <w:rsid w:val="00C23231"/>
    <w:rsid w:val="00C23BEF"/>
    <w:rsid w:val="00C35A31"/>
    <w:rsid w:val="00C36FCB"/>
    <w:rsid w:val="00C373EB"/>
    <w:rsid w:val="00C40C53"/>
    <w:rsid w:val="00C42B17"/>
    <w:rsid w:val="00C42C6A"/>
    <w:rsid w:val="00C42DD0"/>
    <w:rsid w:val="00C46BE7"/>
    <w:rsid w:val="00C47BD8"/>
    <w:rsid w:val="00C5289C"/>
    <w:rsid w:val="00C544AD"/>
    <w:rsid w:val="00C54E61"/>
    <w:rsid w:val="00C56D53"/>
    <w:rsid w:val="00C6262C"/>
    <w:rsid w:val="00C63DA5"/>
    <w:rsid w:val="00C72F1D"/>
    <w:rsid w:val="00C767CF"/>
    <w:rsid w:val="00C76F1C"/>
    <w:rsid w:val="00C87F92"/>
    <w:rsid w:val="00C9279B"/>
    <w:rsid w:val="00C93DCC"/>
    <w:rsid w:val="00C97F85"/>
    <w:rsid w:val="00CA464D"/>
    <w:rsid w:val="00CA497F"/>
    <w:rsid w:val="00CA4ED0"/>
    <w:rsid w:val="00CB129E"/>
    <w:rsid w:val="00CB2EB9"/>
    <w:rsid w:val="00CB3383"/>
    <w:rsid w:val="00CB4AC9"/>
    <w:rsid w:val="00CC2BC0"/>
    <w:rsid w:val="00CC30F3"/>
    <w:rsid w:val="00CC4B53"/>
    <w:rsid w:val="00CC4DB7"/>
    <w:rsid w:val="00CC62D4"/>
    <w:rsid w:val="00CD56F9"/>
    <w:rsid w:val="00CD6D75"/>
    <w:rsid w:val="00CE656A"/>
    <w:rsid w:val="00CE7FA0"/>
    <w:rsid w:val="00CF48F9"/>
    <w:rsid w:val="00CF70F8"/>
    <w:rsid w:val="00CF7DBE"/>
    <w:rsid w:val="00D03FBD"/>
    <w:rsid w:val="00D058D4"/>
    <w:rsid w:val="00D06FD1"/>
    <w:rsid w:val="00D1016A"/>
    <w:rsid w:val="00D1152B"/>
    <w:rsid w:val="00D120DF"/>
    <w:rsid w:val="00D12501"/>
    <w:rsid w:val="00D215BA"/>
    <w:rsid w:val="00D248E0"/>
    <w:rsid w:val="00D30251"/>
    <w:rsid w:val="00D31A76"/>
    <w:rsid w:val="00D3315E"/>
    <w:rsid w:val="00D41A7D"/>
    <w:rsid w:val="00D4549C"/>
    <w:rsid w:val="00D518C4"/>
    <w:rsid w:val="00D53FE0"/>
    <w:rsid w:val="00D61DB9"/>
    <w:rsid w:val="00D64024"/>
    <w:rsid w:val="00D64440"/>
    <w:rsid w:val="00D65125"/>
    <w:rsid w:val="00D70880"/>
    <w:rsid w:val="00D736A8"/>
    <w:rsid w:val="00D73CB6"/>
    <w:rsid w:val="00D73F9E"/>
    <w:rsid w:val="00D74C7E"/>
    <w:rsid w:val="00D82D41"/>
    <w:rsid w:val="00D91E0A"/>
    <w:rsid w:val="00D94767"/>
    <w:rsid w:val="00DA57CF"/>
    <w:rsid w:val="00DA6AF1"/>
    <w:rsid w:val="00DA6EBF"/>
    <w:rsid w:val="00DA79BA"/>
    <w:rsid w:val="00DB055D"/>
    <w:rsid w:val="00DB35F7"/>
    <w:rsid w:val="00DB4482"/>
    <w:rsid w:val="00DB7DBE"/>
    <w:rsid w:val="00DC464E"/>
    <w:rsid w:val="00DD4173"/>
    <w:rsid w:val="00DD4306"/>
    <w:rsid w:val="00DD44CA"/>
    <w:rsid w:val="00DD570B"/>
    <w:rsid w:val="00DD7261"/>
    <w:rsid w:val="00DD73C2"/>
    <w:rsid w:val="00DE1463"/>
    <w:rsid w:val="00DE1714"/>
    <w:rsid w:val="00DE56E9"/>
    <w:rsid w:val="00DE575F"/>
    <w:rsid w:val="00DF6D21"/>
    <w:rsid w:val="00E00D84"/>
    <w:rsid w:val="00E0113A"/>
    <w:rsid w:val="00E03402"/>
    <w:rsid w:val="00E041D3"/>
    <w:rsid w:val="00E05E18"/>
    <w:rsid w:val="00E06359"/>
    <w:rsid w:val="00E077E4"/>
    <w:rsid w:val="00E07A90"/>
    <w:rsid w:val="00E12666"/>
    <w:rsid w:val="00E13046"/>
    <w:rsid w:val="00E1630C"/>
    <w:rsid w:val="00E21FA9"/>
    <w:rsid w:val="00E224D4"/>
    <w:rsid w:val="00E224FC"/>
    <w:rsid w:val="00E307AC"/>
    <w:rsid w:val="00E32CDA"/>
    <w:rsid w:val="00E374B5"/>
    <w:rsid w:val="00E435CD"/>
    <w:rsid w:val="00E44840"/>
    <w:rsid w:val="00E46A3F"/>
    <w:rsid w:val="00E53052"/>
    <w:rsid w:val="00E553D8"/>
    <w:rsid w:val="00E571FC"/>
    <w:rsid w:val="00E67E6A"/>
    <w:rsid w:val="00E712A3"/>
    <w:rsid w:val="00E72082"/>
    <w:rsid w:val="00E72A60"/>
    <w:rsid w:val="00E833A4"/>
    <w:rsid w:val="00E843FC"/>
    <w:rsid w:val="00E84831"/>
    <w:rsid w:val="00E90193"/>
    <w:rsid w:val="00E91733"/>
    <w:rsid w:val="00E92192"/>
    <w:rsid w:val="00E93213"/>
    <w:rsid w:val="00EA39A8"/>
    <w:rsid w:val="00EA464D"/>
    <w:rsid w:val="00EA5A15"/>
    <w:rsid w:val="00EA603D"/>
    <w:rsid w:val="00EA7EEF"/>
    <w:rsid w:val="00EB02F1"/>
    <w:rsid w:val="00EB15AE"/>
    <w:rsid w:val="00EB1877"/>
    <w:rsid w:val="00EB20FE"/>
    <w:rsid w:val="00EB6580"/>
    <w:rsid w:val="00EB71AF"/>
    <w:rsid w:val="00EB71D0"/>
    <w:rsid w:val="00EC4560"/>
    <w:rsid w:val="00EC5534"/>
    <w:rsid w:val="00EC5F3F"/>
    <w:rsid w:val="00ED085E"/>
    <w:rsid w:val="00ED23EA"/>
    <w:rsid w:val="00ED68D5"/>
    <w:rsid w:val="00EE12A8"/>
    <w:rsid w:val="00EE22D7"/>
    <w:rsid w:val="00EE3C5B"/>
    <w:rsid w:val="00EE3D76"/>
    <w:rsid w:val="00EE5104"/>
    <w:rsid w:val="00EE5B35"/>
    <w:rsid w:val="00F008D9"/>
    <w:rsid w:val="00F04732"/>
    <w:rsid w:val="00F05993"/>
    <w:rsid w:val="00F06E77"/>
    <w:rsid w:val="00F07229"/>
    <w:rsid w:val="00F11EA7"/>
    <w:rsid w:val="00F12100"/>
    <w:rsid w:val="00F158BE"/>
    <w:rsid w:val="00F226FA"/>
    <w:rsid w:val="00F2469D"/>
    <w:rsid w:val="00F2481A"/>
    <w:rsid w:val="00F24827"/>
    <w:rsid w:val="00F24DB7"/>
    <w:rsid w:val="00F2543F"/>
    <w:rsid w:val="00F25DB7"/>
    <w:rsid w:val="00F26799"/>
    <w:rsid w:val="00F27F57"/>
    <w:rsid w:val="00F34A86"/>
    <w:rsid w:val="00F40A5A"/>
    <w:rsid w:val="00F41BF1"/>
    <w:rsid w:val="00F44DA1"/>
    <w:rsid w:val="00F460F4"/>
    <w:rsid w:val="00F50069"/>
    <w:rsid w:val="00F52878"/>
    <w:rsid w:val="00F53E33"/>
    <w:rsid w:val="00F54260"/>
    <w:rsid w:val="00F54557"/>
    <w:rsid w:val="00F603CE"/>
    <w:rsid w:val="00F62BD8"/>
    <w:rsid w:val="00F64215"/>
    <w:rsid w:val="00F64D71"/>
    <w:rsid w:val="00F65159"/>
    <w:rsid w:val="00F81CAA"/>
    <w:rsid w:val="00F86117"/>
    <w:rsid w:val="00F864A3"/>
    <w:rsid w:val="00F9031F"/>
    <w:rsid w:val="00F91949"/>
    <w:rsid w:val="00F925B1"/>
    <w:rsid w:val="00F96C61"/>
    <w:rsid w:val="00FA0472"/>
    <w:rsid w:val="00FA5F89"/>
    <w:rsid w:val="00FB2A1F"/>
    <w:rsid w:val="00FB5170"/>
    <w:rsid w:val="00FB5460"/>
    <w:rsid w:val="00FB5ED8"/>
    <w:rsid w:val="00FC0176"/>
    <w:rsid w:val="00FC4544"/>
    <w:rsid w:val="00FC59D3"/>
    <w:rsid w:val="00FC5C2E"/>
    <w:rsid w:val="00FE17F4"/>
    <w:rsid w:val="00FE2363"/>
    <w:rsid w:val="00FE2450"/>
    <w:rsid w:val="00FE3BD6"/>
    <w:rsid w:val="00FF548D"/>
    <w:rsid w:val="00FF70FB"/>
    <w:rsid w:val="033FA69D"/>
    <w:rsid w:val="24C0CC22"/>
    <w:rsid w:val="2B3F60E5"/>
    <w:rsid w:val="3B84A04A"/>
    <w:rsid w:val="40C9BAB3"/>
    <w:rsid w:val="41BEC236"/>
    <w:rsid w:val="457DF2B6"/>
    <w:rsid w:val="49231796"/>
    <w:rsid w:val="4EBEAD7A"/>
    <w:rsid w:val="5E4E2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CAB60C"/>
  <w15:docId w15:val="{B056128E-E25D-4BD1-B150-AFFE0011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1A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AF59A3"/>
    <w:pPr>
      <w:keepNext/>
      <w:widowControl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41"/>
      <w:ind w:left="380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2A1AA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A1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AAE"/>
  </w:style>
  <w:style w:type="paragraph" w:styleId="Footer">
    <w:name w:val="footer"/>
    <w:basedOn w:val="Normal"/>
    <w:link w:val="FooterChar"/>
    <w:uiPriority w:val="99"/>
    <w:unhideWhenUsed/>
    <w:rsid w:val="002A1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AAE"/>
  </w:style>
  <w:style w:type="character" w:styleId="CommentReference">
    <w:name w:val="annotation reference"/>
    <w:basedOn w:val="DefaultParagraphFont"/>
    <w:uiPriority w:val="99"/>
    <w:unhideWhenUsed/>
    <w:rsid w:val="00463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3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31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3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31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1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1C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4E354E"/>
    <w:pPr>
      <w:widowControl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4E354E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4E354E"/>
    <w:rPr>
      <w:vertAlign w:val="superscript"/>
    </w:rPr>
  </w:style>
  <w:style w:type="paragraph" w:styleId="Revision">
    <w:name w:val="Revision"/>
    <w:hidden/>
    <w:uiPriority w:val="99"/>
    <w:semiHidden/>
    <w:rsid w:val="00A27FB6"/>
    <w:pPr>
      <w:widowControl/>
    </w:pPr>
  </w:style>
  <w:style w:type="character" w:customStyle="1" w:styleId="Heading4Char">
    <w:name w:val="Heading 4 Char"/>
    <w:basedOn w:val="DefaultParagraphFont"/>
    <w:link w:val="Heading4"/>
    <w:rsid w:val="00AF59A3"/>
    <w:rPr>
      <w:rFonts w:ascii="Calibri" w:eastAsia="Times New Roman" w:hAnsi="Calibri"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575D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6575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6575D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1345BC"/>
    <w:pPr>
      <w:widowControl/>
      <w:spacing w:after="100" w:line="259" w:lineRule="auto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631A"/>
    <w:rPr>
      <w:rFonts w:ascii="Times New Roman" w:eastAsia="Times New Roman" w:hAnsi="Times New Roman"/>
      <w:b/>
      <w:bCs/>
      <w:sz w:val="24"/>
      <w:szCs w:val="24"/>
    </w:rPr>
  </w:style>
  <w:style w:type="character" w:styleId="PageNumber">
    <w:name w:val="page number"/>
    <w:basedOn w:val="DefaultParagraphFont"/>
    <w:rsid w:val="002B631A"/>
  </w:style>
  <w:style w:type="character" w:customStyle="1" w:styleId="BodyTextChar">
    <w:name w:val="Body Text Char"/>
    <w:basedOn w:val="DefaultParagraphFont"/>
    <w:link w:val="BodyText"/>
    <w:uiPriority w:val="1"/>
    <w:rsid w:val="002B631A"/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17DF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92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927935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RL xmlns="http://schemas.microsoft.com/sharepoint/v3">
      <Url xsi:nil="true"/>
      <Description xsi:nil="true"/>
    </URL>
    <Comments xmlns="d674890b-f187-4cab-82a7-bd23fe6f0e12" xsi:nil="true"/>
    <lcf76f155ced4ddcb4097134ff3c332f xmlns="d674890b-f187-4cab-82a7-bd23fe6f0e12">
      <Terms xmlns="http://schemas.microsoft.com/office/infopath/2007/PartnerControls"/>
    </lcf76f155ced4ddcb4097134ff3c332f>
    <TaxCatchAll xmlns="51a2db0e-9671-4dd2-adca-2d1aa32670f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862181CD00434D8B50DB119F27CB54" ma:contentTypeVersion="19" ma:contentTypeDescription="Create a new document." ma:contentTypeScope="" ma:versionID="bb53dd30a440659be779966a6218a1d6">
  <xsd:schema xmlns:xsd="http://www.w3.org/2001/XMLSchema" xmlns:xs="http://www.w3.org/2001/XMLSchema" xmlns:p="http://schemas.microsoft.com/office/2006/metadata/properties" xmlns:ns1="http://schemas.microsoft.com/sharepoint/v3" xmlns:ns2="d674890b-f187-4cab-82a7-bd23fe6f0e12" xmlns:ns3="0e0492f2-76df-46ee-a028-303d3bb93286" xmlns:ns4="51a2db0e-9671-4dd2-adca-2d1aa32670fa" targetNamespace="http://schemas.microsoft.com/office/2006/metadata/properties" ma:root="true" ma:fieldsID="c9db9c63915d2075e601c07347de15f4" ns1:_="" ns2:_="" ns3:_="" ns4:_="">
    <xsd:import namespace="http://schemas.microsoft.com/sharepoint/v3"/>
    <xsd:import namespace="d674890b-f187-4cab-82a7-bd23fe6f0e12"/>
    <xsd:import namespace="0e0492f2-76df-46ee-a028-303d3bb93286"/>
    <xsd:import namespace="51a2db0e-9671-4dd2-adca-2d1aa3267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Comments" minOccurs="0"/>
                <xsd:element ref="ns1:URL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21" nillable="true" ma:displayName="URL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4890b-f187-4cab-82a7-bd23fe6f0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ce2cdb9-01c2-4e6b-bb3d-43df1737d4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492f2-76df-46ee-a028-303d3bb9328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2db0e-9671-4dd2-adca-2d1aa32670fa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d510694b-e404-40c1-a0d0-0784f2cf3099}" ma:internalName="TaxCatchAll" ma:showField="CatchAllData" ma:web="0e0492f2-76df-46ee-a028-303d3bb932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D7F01F37-C1B9-4890-BBC0-143E75C5D9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674890b-f187-4cab-82a7-bd23fe6f0e12"/>
    <ds:schemaRef ds:uri="51a2db0e-9671-4dd2-adca-2d1aa32670fa"/>
  </ds:schemaRefs>
</ds:datastoreItem>
</file>

<file path=customXml/itemProps2.xml><?xml version="1.0" encoding="utf-8"?>
<ds:datastoreItem xmlns:ds="http://schemas.openxmlformats.org/officeDocument/2006/customXml" ds:itemID="{661B67F0-A741-4AB2-A398-348B1861A3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FFE9B2-A28F-4888-8DD7-60859E47F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674890b-f187-4cab-82a7-bd23fe6f0e12"/>
    <ds:schemaRef ds:uri="0e0492f2-76df-46ee-a028-303d3bb93286"/>
    <ds:schemaRef ds:uri="51a2db0e-9671-4dd2-adca-2d1aa3267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500A22-9298-449A-977F-BF69B08AF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 TC Pre-Proposal Guidelines</vt:lpstr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TC Pre-Proposal Guidelines</dc:title>
  <dc:creator>John Albert</dc:creator>
  <cp:lastModifiedBy>Cheri Good</cp:lastModifiedBy>
  <cp:revision>6</cp:revision>
  <cp:lastPrinted>2021-03-09T21:59:00Z</cp:lastPrinted>
  <dcterms:created xsi:type="dcterms:W3CDTF">2023-01-25T21:56:00Z</dcterms:created>
  <dcterms:modified xsi:type="dcterms:W3CDTF">2023-01-31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0T00:00:00Z</vt:filetime>
  </property>
  <property fmtid="{D5CDD505-2E9C-101B-9397-08002B2CF9AE}" pid="3" name="LastSaved">
    <vt:filetime>2018-11-11T00:00:00Z</vt:filetime>
  </property>
  <property fmtid="{D5CDD505-2E9C-101B-9397-08002B2CF9AE}" pid="4" name="ContentTypeId">
    <vt:lpwstr>0x010100EB862181CD00434D8B50DB119F27CB54</vt:lpwstr>
  </property>
  <property fmtid="{D5CDD505-2E9C-101B-9397-08002B2CF9AE}" pid="5" name="_dlc_DocIdItemGuid">
    <vt:lpwstr>37de3218-7716-49f2-858c-692520c7de6a</vt:lpwstr>
  </property>
  <property fmtid="{D5CDD505-2E9C-101B-9397-08002B2CF9AE}" pid="6" name="AuthorIds_UIVersion_2560">
    <vt:lpwstr>6</vt:lpwstr>
  </property>
  <property fmtid="{D5CDD505-2E9C-101B-9397-08002B2CF9AE}" pid="7" name="AuthorIds_UIVersion_512">
    <vt:lpwstr>199</vt:lpwstr>
  </property>
  <property fmtid="{D5CDD505-2E9C-101B-9397-08002B2CF9AE}" pid="8" name="AuthorIds_UIVersion_1024">
    <vt:lpwstr>199</vt:lpwstr>
  </property>
  <property fmtid="{D5CDD505-2E9C-101B-9397-08002B2CF9AE}" pid="9" name="AuthorIds_UIVersion_3072">
    <vt:lpwstr>199</vt:lpwstr>
  </property>
  <property fmtid="{D5CDD505-2E9C-101B-9397-08002B2CF9AE}" pid="10" name="MediaServiceImageTags">
    <vt:lpwstr/>
  </property>
</Properties>
</file>